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r w:rsidRPr="00FD4A68">
        <w:t xml:space="preserve">Lab </w:t>
      </w:r>
      <w:r w:rsidR="00304177">
        <w:t xml:space="preserve">- </w:t>
      </w:r>
      <w:r w:rsidR="000D66B2">
        <w:t>Observing DNS Resolution</w:t>
      </w:r>
    </w:p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554B4E" w:rsidRPr="004C0909" w:rsidRDefault="00963E34" w:rsidP="008F2673">
      <w:pPr>
        <w:pStyle w:val="BodyTextL25Bold"/>
      </w:pPr>
      <w:r>
        <w:t xml:space="preserve">Part 1: </w:t>
      </w:r>
      <w:r w:rsidR="008F2673">
        <w:t xml:space="preserve">Observe the </w:t>
      </w:r>
      <w:r w:rsidR="001E3A04">
        <w:t xml:space="preserve">DNS </w:t>
      </w:r>
      <w:r w:rsidR="00F83376">
        <w:t>C</w:t>
      </w:r>
      <w:r w:rsidR="008F2673">
        <w:t xml:space="preserve">onversion of a URL to an IP </w:t>
      </w:r>
      <w:r w:rsidR="00F83376">
        <w:t>A</w:t>
      </w:r>
      <w:r w:rsidR="008F2673">
        <w:t>ddress</w:t>
      </w:r>
    </w:p>
    <w:p w:rsidR="008F2673" w:rsidRDefault="008F2673" w:rsidP="008F2673">
      <w:pPr>
        <w:pStyle w:val="BodyTextL25Bold"/>
      </w:pPr>
      <w:r>
        <w:t xml:space="preserve">Part 2: Observe DNS </w:t>
      </w:r>
      <w:r w:rsidR="00F83376">
        <w:t>L</w:t>
      </w:r>
      <w:r>
        <w:t xml:space="preserve">ookup </w:t>
      </w:r>
      <w:r w:rsidR="00F83376">
        <w:t>U</w:t>
      </w:r>
      <w:r>
        <w:t xml:space="preserve">sing the </w:t>
      </w:r>
      <w:r w:rsidR="008E7336">
        <w:t>n</w:t>
      </w:r>
      <w:r>
        <w:t xml:space="preserve">slookup </w:t>
      </w:r>
      <w:r w:rsidR="00F83376">
        <w:t>C</w:t>
      </w:r>
      <w:r>
        <w:t>ommand</w:t>
      </w:r>
      <w:r w:rsidR="002C581C">
        <w:t xml:space="preserve"> on a </w:t>
      </w:r>
      <w:r w:rsidR="00F83376">
        <w:t>W</w:t>
      </w:r>
      <w:r w:rsidR="002C581C">
        <w:t xml:space="preserve">eb </w:t>
      </w:r>
      <w:r w:rsidR="00F83376">
        <w:t>S</w:t>
      </w:r>
      <w:r w:rsidR="002C581C">
        <w:t>ite</w:t>
      </w:r>
    </w:p>
    <w:p w:rsidR="006E6581" w:rsidRPr="004C0909" w:rsidRDefault="002C581C" w:rsidP="00F83376">
      <w:pPr>
        <w:pStyle w:val="BodyTextL25Bold"/>
      </w:pPr>
      <w:r>
        <w:t xml:space="preserve">Part 3: Observe DNS </w:t>
      </w:r>
      <w:r w:rsidR="00F83376">
        <w:t>L</w:t>
      </w:r>
      <w:r>
        <w:t xml:space="preserve">ookup </w:t>
      </w:r>
      <w:r w:rsidR="00F83376">
        <w:t>U</w:t>
      </w:r>
      <w:r>
        <w:t xml:space="preserve">sing the </w:t>
      </w:r>
      <w:r w:rsidR="008E7336">
        <w:t>n</w:t>
      </w:r>
      <w:r>
        <w:t xml:space="preserve">slookup </w:t>
      </w:r>
      <w:r w:rsidR="00F83376">
        <w:t>C</w:t>
      </w:r>
      <w:r>
        <w:t xml:space="preserve">ommand on </w:t>
      </w:r>
      <w:r w:rsidR="00F83376">
        <w:t>M</w:t>
      </w:r>
      <w:r>
        <w:t xml:space="preserve">ail </w:t>
      </w:r>
      <w:r w:rsidR="00F83376">
        <w:t>S</w:t>
      </w:r>
      <w:r>
        <w:t>ervers</w:t>
      </w:r>
    </w:p>
    <w:p w:rsidR="00C07FD9" w:rsidRDefault="009D2C27" w:rsidP="003F511E">
      <w:pPr>
        <w:pStyle w:val="LabSection"/>
      </w:pPr>
      <w:r>
        <w:t xml:space="preserve">Background </w:t>
      </w:r>
      <w:r w:rsidR="00672919">
        <w:t>/ Scenario</w:t>
      </w:r>
    </w:p>
    <w:p w:rsidR="006C71D9" w:rsidRDefault="003F511E" w:rsidP="006C71D9">
      <w:pPr>
        <w:pStyle w:val="BodyTextL25"/>
      </w:pPr>
      <w:r>
        <w:t>The Domain Name System (</w:t>
      </w:r>
      <w:r w:rsidR="006C71D9">
        <w:t>DNS</w:t>
      </w:r>
      <w:r>
        <w:t>)</w:t>
      </w:r>
      <w:r w:rsidR="006C71D9">
        <w:t xml:space="preserve"> is invoked when you type a Uniform Resource Locator</w:t>
      </w:r>
      <w:r w:rsidR="006C71D9" w:rsidDel="001A32FA">
        <w:t xml:space="preserve"> </w:t>
      </w:r>
      <w:r w:rsidR="006C71D9">
        <w:t>(</w:t>
      </w:r>
      <w:r w:rsidR="006C71D9" w:rsidDel="001A32FA">
        <w:t>URL</w:t>
      </w:r>
      <w:r w:rsidR="006C71D9">
        <w:t xml:space="preserve">), such as </w:t>
      </w:r>
      <w:hyperlink r:id="rId10" w:history="1">
        <w:r w:rsidR="006C71D9" w:rsidRPr="00625CC2">
          <w:rPr>
            <w:rStyle w:val="Hyperlink"/>
            <w:rFonts w:eastAsia="Arial" w:cs="Arial"/>
            <w:bCs/>
            <w:szCs w:val="10"/>
          </w:rPr>
          <w:t>http://www.cisco.com</w:t>
        </w:r>
      </w:hyperlink>
      <w:r w:rsidR="006C71D9">
        <w:t xml:space="preserve">, into a web browser. The first part of the URL describes which protocol is used. Common </w:t>
      </w:r>
      <w:r w:rsidR="00F53138">
        <w:t>protocols</w:t>
      </w:r>
      <w:r w:rsidR="006C71D9">
        <w:t xml:space="preserve"> are Hypertext Transfer Protocol</w:t>
      </w:r>
      <w:r w:rsidR="00F53138">
        <w:t xml:space="preserve"> (HTTP)</w:t>
      </w:r>
      <w:r w:rsidR="006C71D9">
        <w:t>, Hypertext Transfer Protocol over Secure Socket Layer</w:t>
      </w:r>
      <w:r w:rsidR="00F53138">
        <w:t xml:space="preserve"> (HTTPS)</w:t>
      </w:r>
      <w:r w:rsidR="006C71D9">
        <w:t>, and File Transfer Protocol</w:t>
      </w:r>
      <w:r w:rsidR="00F53138">
        <w:t xml:space="preserve"> (FTP)</w:t>
      </w:r>
      <w:r w:rsidR="006C71D9">
        <w:t>.</w:t>
      </w:r>
    </w:p>
    <w:p w:rsidR="006F0E27" w:rsidRDefault="006C71D9" w:rsidP="006F0E27">
      <w:pPr>
        <w:pStyle w:val="BodyTextL25"/>
      </w:pPr>
      <w:r>
        <w:t>DNS uses the second part of the URL, which in this example is</w:t>
      </w:r>
      <w:r w:rsidRPr="001A32FA">
        <w:t xml:space="preserve"> </w:t>
      </w:r>
      <w:r w:rsidRPr="00611C92">
        <w:t>www.cisco.com</w:t>
      </w:r>
      <w:r>
        <w:t>. DNS translates the domain name (</w:t>
      </w:r>
      <w:r w:rsidRPr="00611C92">
        <w:t>www.cisco.com</w:t>
      </w:r>
      <w:r>
        <w:t>) to an IP address to allow the source host to reach the destination host.</w:t>
      </w:r>
      <w:r w:rsidR="006F08ED">
        <w:t xml:space="preserve"> </w:t>
      </w:r>
      <w:r w:rsidR="00181FDF">
        <w:t xml:space="preserve">In this </w:t>
      </w:r>
      <w:r w:rsidR="00F53138">
        <w:t>lab,</w:t>
      </w:r>
      <w:r w:rsidR="00181FDF">
        <w:t xml:space="preserve"> you will observe DNS in action and use the </w:t>
      </w:r>
      <w:r w:rsidR="00181FDF" w:rsidRPr="00A25559">
        <w:rPr>
          <w:b/>
        </w:rPr>
        <w:t>nslookup</w:t>
      </w:r>
      <w:r w:rsidR="00181FDF">
        <w:t xml:space="preserve"> </w:t>
      </w:r>
      <w:r w:rsidR="00AC63C8">
        <w:t>(</w:t>
      </w:r>
      <w:r w:rsidR="00AC63C8" w:rsidRPr="0099637A">
        <w:t>name server lookup</w:t>
      </w:r>
      <w:r w:rsidR="00AC63C8">
        <w:t xml:space="preserve">) </w:t>
      </w:r>
      <w:r w:rsidR="00181FDF">
        <w:t xml:space="preserve">command to obtain </w:t>
      </w:r>
      <w:r w:rsidR="00AC63C8">
        <w:t xml:space="preserve">additional DNS </w:t>
      </w:r>
      <w:r w:rsidR="00181FDF">
        <w:t>information.</w:t>
      </w:r>
      <w:r>
        <w:t xml:space="preserve"> Work </w:t>
      </w:r>
      <w:r w:rsidR="00181FDF">
        <w:t xml:space="preserve">with a partner </w:t>
      </w:r>
      <w:r>
        <w:t>to complete this lab.</w:t>
      </w:r>
    </w:p>
    <w:p w:rsidR="006F0E27" w:rsidRDefault="006F0E27" w:rsidP="006F0E27">
      <w:pPr>
        <w:pStyle w:val="LabSection"/>
      </w:pPr>
      <w:r>
        <w:t>Required Resources</w:t>
      </w:r>
    </w:p>
    <w:p w:rsidR="006C71D9" w:rsidRPr="006C71D9" w:rsidRDefault="008E7336" w:rsidP="004F5B31">
      <w:pPr>
        <w:pStyle w:val="BodyTextL25"/>
      </w:pPr>
      <w:r>
        <w:t>1 PC (Windows 7 or 8</w:t>
      </w:r>
      <w:r w:rsidR="00490801" w:rsidRPr="00490801">
        <w:t xml:space="preserve"> with Internet and command prompt access)</w:t>
      </w:r>
    </w:p>
    <w:p w:rsidR="003C1301" w:rsidRPr="003C1301" w:rsidRDefault="005D2C8A" w:rsidP="003C1301">
      <w:pPr>
        <w:pStyle w:val="PartHead"/>
      </w:pPr>
      <w:r>
        <w:t>Observe the DNS Conversion</w:t>
      </w:r>
      <w:r w:rsidR="002F23D6">
        <w:t xml:space="preserve"> of a URL to an IP </w:t>
      </w:r>
      <w:r w:rsidR="00F83376">
        <w:t>A</w:t>
      </w:r>
      <w:r w:rsidR="002F23D6">
        <w:t>ddress</w:t>
      </w:r>
    </w:p>
    <w:p w:rsidR="006C37FD" w:rsidRPr="002F0876" w:rsidRDefault="00CF7B6E" w:rsidP="006C37FD">
      <w:pPr>
        <w:pStyle w:val="SubStepAlpha"/>
      </w:pPr>
      <w:r w:rsidRPr="006C37FD">
        <w:t>Click</w:t>
      </w:r>
      <w:r>
        <w:t xml:space="preserve"> the </w:t>
      </w:r>
      <w:r w:rsidR="00A25559" w:rsidRPr="00A25559">
        <w:rPr>
          <w:b/>
        </w:rPr>
        <w:t xml:space="preserve">Windows </w:t>
      </w:r>
      <w:r>
        <w:rPr>
          <w:b/>
        </w:rPr>
        <w:t xml:space="preserve">Start </w:t>
      </w:r>
      <w:r>
        <w:t xml:space="preserve">button, type </w:t>
      </w:r>
      <w:r w:rsidRPr="0099637A">
        <w:rPr>
          <w:b/>
        </w:rPr>
        <w:t>cmd</w:t>
      </w:r>
      <w:r w:rsidR="00A25559" w:rsidRPr="00A25559">
        <w:t xml:space="preserve"> into the </w:t>
      </w:r>
      <w:r w:rsidR="00A25559">
        <w:t>s</w:t>
      </w:r>
      <w:r w:rsidR="00A25559" w:rsidRPr="00A25559">
        <w:t>ea</w:t>
      </w:r>
      <w:r w:rsidR="00A25559">
        <w:t>r</w:t>
      </w:r>
      <w:r w:rsidR="00A25559" w:rsidRPr="00A25559">
        <w:t>ch field</w:t>
      </w:r>
      <w:r w:rsidRPr="00A25559">
        <w:rPr>
          <w:bCs/>
        </w:rPr>
        <w:t>,</w:t>
      </w:r>
      <w:r>
        <w:rPr>
          <w:b/>
          <w:bCs/>
        </w:rPr>
        <w:t xml:space="preserve"> </w:t>
      </w:r>
      <w:r w:rsidRPr="00EA4B01">
        <w:t xml:space="preserve">and </w:t>
      </w:r>
      <w:r w:rsidR="00A25559">
        <w:t xml:space="preserve">press </w:t>
      </w:r>
      <w:r w:rsidR="00A25559" w:rsidRPr="00786147">
        <w:t>Enter</w:t>
      </w:r>
      <w:r>
        <w:t>. The command prompt window appears.</w:t>
      </w:r>
    </w:p>
    <w:p w:rsidR="00842901" w:rsidRDefault="0096631C" w:rsidP="0096631C">
      <w:pPr>
        <w:pStyle w:val="SubStepAlpha"/>
      </w:pPr>
      <w:r>
        <w:t xml:space="preserve">At the command prompt, </w:t>
      </w:r>
      <w:r w:rsidR="0066424A" w:rsidRPr="00A25559">
        <w:t xml:space="preserve">ping </w:t>
      </w:r>
      <w:r w:rsidR="00761081">
        <w:t xml:space="preserve">the URL for the Internet Corporation for </w:t>
      </w:r>
      <w:r w:rsidR="00A25559">
        <w:t xml:space="preserve">Assigned </w:t>
      </w:r>
      <w:r w:rsidR="00761081">
        <w:t xml:space="preserve">Names and Numbers (ICANN) at </w:t>
      </w:r>
      <w:r w:rsidR="007B04A7" w:rsidRPr="00842901">
        <w:rPr>
          <w:b/>
        </w:rPr>
        <w:t>www.</w:t>
      </w:r>
      <w:r w:rsidR="00761081" w:rsidRPr="00842901">
        <w:rPr>
          <w:b/>
        </w:rPr>
        <w:t>icann.</w:t>
      </w:r>
      <w:r w:rsidR="00151C04">
        <w:rPr>
          <w:b/>
        </w:rPr>
        <w:t>org</w:t>
      </w:r>
      <w:r w:rsidR="0066424A" w:rsidRPr="00A25559">
        <w:t>.</w:t>
      </w:r>
      <w:r w:rsidR="00000CE6">
        <w:t xml:space="preserve"> </w:t>
      </w:r>
      <w:r w:rsidR="00761081">
        <w:t xml:space="preserve">ICANN </w:t>
      </w:r>
      <w:r w:rsidR="00761081" w:rsidRPr="00761081">
        <w:t xml:space="preserve">coordinates the DNS, </w:t>
      </w:r>
      <w:r w:rsidR="00761081">
        <w:t xml:space="preserve">IP addresses, </w:t>
      </w:r>
      <w:r w:rsidR="0066371D">
        <w:t>t</w:t>
      </w:r>
      <w:r w:rsidR="0066371D" w:rsidRPr="00761081">
        <w:t>op</w:t>
      </w:r>
      <w:r w:rsidR="00761081" w:rsidRPr="00761081">
        <w:t>-</w:t>
      </w:r>
      <w:r w:rsidR="0066371D">
        <w:t>l</w:t>
      </w:r>
      <w:r w:rsidR="0066371D" w:rsidRPr="00761081">
        <w:t xml:space="preserve">evel </w:t>
      </w:r>
      <w:r w:rsidR="0066371D">
        <w:t>d</w:t>
      </w:r>
      <w:r w:rsidR="0066371D" w:rsidRPr="00761081">
        <w:t xml:space="preserve">omain </w:t>
      </w:r>
      <w:r w:rsidR="00761081" w:rsidRPr="00761081">
        <w:t>name system management, and root server system management functions.</w:t>
      </w:r>
      <w:r>
        <w:t xml:space="preserve"> The computer must translate www.</w:t>
      </w:r>
      <w:r w:rsidR="005E7CC6">
        <w:t>icann.org</w:t>
      </w:r>
      <w:r>
        <w:t xml:space="preserve"> into an IP address to know where to send the Internet Control Message Protocol</w:t>
      </w:r>
      <w:r w:rsidDel="001A32FA">
        <w:t xml:space="preserve"> </w:t>
      </w:r>
      <w:r>
        <w:t>(ICMP) packets.</w:t>
      </w:r>
    </w:p>
    <w:p w:rsidR="0096631C" w:rsidRDefault="0096631C" w:rsidP="000A6E84">
      <w:pPr>
        <w:pStyle w:val="BodyTextL50"/>
      </w:pPr>
      <w:r>
        <w:t>The first line of the output displays www.icann.</w:t>
      </w:r>
      <w:r w:rsidR="00151C04">
        <w:t>org</w:t>
      </w:r>
      <w:r>
        <w:t xml:space="preserve"> converted to an IP address by DNS. You should be able to see the effect of DNS, even if your institution has a firewall that prevents pinging, or if</w:t>
      </w:r>
      <w:r w:rsidR="009F7EC4">
        <w:t xml:space="preserve"> the</w:t>
      </w:r>
      <w:r>
        <w:t xml:space="preserve"> destina</w:t>
      </w:r>
      <w:r w:rsidR="009F7EC4">
        <w:t>tion server has prevented you</w:t>
      </w:r>
      <w:r>
        <w:t xml:space="preserve"> from pinging its web server.</w:t>
      </w:r>
    </w:p>
    <w:p w:rsidR="00FB5043" w:rsidRPr="00FB5043" w:rsidRDefault="00FB5043" w:rsidP="000A6E84">
      <w:pPr>
        <w:pStyle w:val="BodyTextL50"/>
      </w:pPr>
      <w:r>
        <w:rPr>
          <w:b/>
        </w:rPr>
        <w:t>Note</w:t>
      </w:r>
      <w:r>
        <w:t xml:space="preserve">: </w:t>
      </w:r>
      <w:r w:rsidR="000A6E84">
        <w:t>If the domain name is resolved to an IPv6 address, u</w:t>
      </w:r>
      <w:r>
        <w:t xml:space="preserve">se the command </w:t>
      </w:r>
      <w:r w:rsidRPr="000A6E84">
        <w:rPr>
          <w:b/>
        </w:rPr>
        <w:t>ping -4 www.icann.org</w:t>
      </w:r>
      <w:r>
        <w:t xml:space="preserve"> to translate into an IPv4 address</w:t>
      </w:r>
      <w:r w:rsidR="000A6E84">
        <w:t xml:space="preserve"> if desired</w:t>
      </w:r>
      <w:r>
        <w:t>.</w:t>
      </w:r>
    </w:p>
    <w:p w:rsidR="0096631C" w:rsidRDefault="003D5A2F" w:rsidP="0096631C">
      <w:pPr>
        <w:pStyle w:val="Visual"/>
      </w:pPr>
      <w:r>
        <w:rPr>
          <w:noProof/>
        </w:rPr>
        <w:drawing>
          <wp:inline distT="0" distB="0" distL="0" distR="0">
            <wp:extent cx="5486400" cy="1330779"/>
            <wp:effectExtent l="19050" t="0" r="0" b="0"/>
            <wp:docPr id="18" name="Picture 17" descr="icann_ping_promp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ann_ping_prompt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3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7EC4" w:rsidRDefault="009F7EC4" w:rsidP="009F7EC4">
      <w:pPr>
        <w:pStyle w:val="BodyTextL50"/>
      </w:pPr>
      <w:r>
        <w:t>Record the IP address of www.icann</w:t>
      </w:r>
      <w:r w:rsidR="001C32C7">
        <w:t>.org</w:t>
      </w:r>
      <w:r>
        <w:t xml:space="preserve">. __________________________________ </w:t>
      </w:r>
    </w:p>
    <w:p w:rsidR="00016C28" w:rsidRDefault="00016C28">
      <w:pPr>
        <w:spacing w:before="0" w:after="0" w:line="240" w:lineRule="auto"/>
        <w:rPr>
          <w:sz w:val="20"/>
        </w:rPr>
      </w:pPr>
      <w:r>
        <w:br w:type="page"/>
      </w:r>
    </w:p>
    <w:p w:rsidR="001C32C7" w:rsidRDefault="00F53138" w:rsidP="00432D78">
      <w:pPr>
        <w:pStyle w:val="SubStepAlpha"/>
      </w:pPr>
      <w:r>
        <w:lastRenderedPageBreak/>
        <w:t>T</w:t>
      </w:r>
      <w:r w:rsidR="00E639A7">
        <w:t xml:space="preserve">ype </w:t>
      </w:r>
      <w:r w:rsidR="006D0AFB">
        <w:t xml:space="preserve">the </w:t>
      </w:r>
      <w:r w:rsidR="00E639A7">
        <w:t>IP address</w:t>
      </w:r>
      <w:r w:rsidR="009F7EC4">
        <w:t xml:space="preserve"> from </w:t>
      </w:r>
      <w:r w:rsidR="009F7EC4" w:rsidRPr="009F7EC4">
        <w:rPr>
          <w:b/>
        </w:rPr>
        <w:t xml:space="preserve">step </w:t>
      </w:r>
      <w:r w:rsidR="00FB5043">
        <w:rPr>
          <w:b/>
        </w:rPr>
        <w:t>b</w:t>
      </w:r>
      <w:r w:rsidR="00E639A7">
        <w:t xml:space="preserve"> into a web browser</w:t>
      </w:r>
      <w:r w:rsidR="0066371D">
        <w:t>,</w:t>
      </w:r>
      <w:r w:rsidR="00072608">
        <w:t xml:space="preserve"> instead of the URL</w:t>
      </w:r>
      <w:r w:rsidR="009F7EC4">
        <w:t>.</w:t>
      </w:r>
      <w:r w:rsidR="008C39C7">
        <w:t xml:space="preserve"> </w:t>
      </w:r>
      <w:r w:rsidR="001C32C7">
        <w:t xml:space="preserve">Click </w:t>
      </w:r>
      <w:r w:rsidR="001C32C7">
        <w:rPr>
          <w:b/>
        </w:rPr>
        <w:t>Continue to this website (not recommended).</w:t>
      </w:r>
      <w:r w:rsidR="001C32C7">
        <w:t xml:space="preserve"> to proceed.</w:t>
      </w:r>
    </w:p>
    <w:p w:rsidR="00DC061A" w:rsidRDefault="003D5A2F">
      <w:pPr>
        <w:pStyle w:val="Visual"/>
      </w:pPr>
      <w:r>
        <w:rPr>
          <w:noProof/>
        </w:rPr>
        <w:drawing>
          <wp:inline distT="0" distB="0" distL="0" distR="0">
            <wp:extent cx="5486400" cy="2824843"/>
            <wp:effectExtent l="19050" t="0" r="0" b="0"/>
            <wp:docPr id="15" name="Picture 14" descr="icann_security_warn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ann_security_warning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2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39C7" w:rsidRPr="008C39C7" w:rsidRDefault="009F7EC4" w:rsidP="00432D78">
      <w:pPr>
        <w:pStyle w:val="SubStepAlpha"/>
      </w:pPr>
      <w:r>
        <w:t>Notice that th</w:t>
      </w:r>
      <w:r w:rsidR="00A6472F">
        <w:t xml:space="preserve">e </w:t>
      </w:r>
      <w:r w:rsidR="0066371D">
        <w:t xml:space="preserve">ICANN </w:t>
      </w:r>
      <w:r w:rsidR="00A6472F">
        <w:t xml:space="preserve">home web page </w:t>
      </w:r>
      <w:r>
        <w:t>is displayed.</w:t>
      </w:r>
    </w:p>
    <w:p w:rsidR="000D6758" w:rsidRDefault="00FB5043" w:rsidP="00432D78">
      <w:pPr>
        <w:pStyle w:val="Visual"/>
      </w:pPr>
      <w:r>
        <w:rPr>
          <w:noProof/>
        </w:rPr>
        <w:drawing>
          <wp:inline distT="0" distB="0" distL="0" distR="0" wp14:anchorId="082C226E" wp14:editId="20318EE9">
            <wp:extent cx="5943600" cy="27933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270F" w:rsidRDefault="005326BA" w:rsidP="00072608">
      <w:pPr>
        <w:pStyle w:val="BodyTextL50"/>
      </w:pPr>
      <w:r>
        <w:t>Most human</w:t>
      </w:r>
      <w:r w:rsidR="0066371D">
        <w:t>s</w:t>
      </w:r>
      <w:r>
        <w:t xml:space="preserve"> find it easier to remember words</w:t>
      </w:r>
      <w:r w:rsidR="0066371D">
        <w:t>,</w:t>
      </w:r>
      <w:r>
        <w:t xml:space="preserve"> rather than numbers. If you tell </w:t>
      </w:r>
      <w:r w:rsidR="008C39C7">
        <w:t xml:space="preserve">someone </w:t>
      </w:r>
      <w:r>
        <w:t xml:space="preserve">to go to </w:t>
      </w:r>
      <w:r w:rsidR="007B04A7" w:rsidRPr="00A25559">
        <w:rPr>
          <w:b/>
        </w:rPr>
        <w:t>www.</w:t>
      </w:r>
      <w:r w:rsidR="005E7CC6">
        <w:rPr>
          <w:b/>
        </w:rPr>
        <w:t>icann.org</w:t>
      </w:r>
      <w:r>
        <w:t>, they can probably remember that</w:t>
      </w:r>
      <w:r w:rsidR="00EE5787">
        <w:t xml:space="preserve">. If you told </w:t>
      </w:r>
      <w:r w:rsidR="008C39C7">
        <w:t xml:space="preserve">them </w:t>
      </w:r>
      <w:r w:rsidR="00EE5787">
        <w:t xml:space="preserve">to go to </w:t>
      </w:r>
      <w:r w:rsidR="008F417E">
        <w:t>192.0.32.7</w:t>
      </w:r>
      <w:r w:rsidR="009D0EDF">
        <w:t>,</w:t>
      </w:r>
      <w:r w:rsidR="00EE5787">
        <w:t xml:space="preserve"> they would have a difficult time</w:t>
      </w:r>
      <w:r w:rsidR="009E7C17">
        <w:t xml:space="preserve"> remembering </w:t>
      </w:r>
      <w:r w:rsidR="0066371D">
        <w:t xml:space="preserve">an </w:t>
      </w:r>
      <w:r w:rsidR="009D0EDF">
        <w:t>IP address</w:t>
      </w:r>
      <w:r w:rsidR="009E7C17">
        <w:t>.</w:t>
      </w:r>
      <w:r w:rsidR="00B57DAD">
        <w:t xml:space="preserve"> </w:t>
      </w:r>
      <w:r w:rsidR="007F01D5">
        <w:t>Computers process</w:t>
      </w:r>
      <w:r w:rsidR="00EE5787">
        <w:t xml:space="preserve"> in numbers. DNS </w:t>
      </w:r>
      <w:r w:rsidR="00D415AE">
        <w:t xml:space="preserve">is the </w:t>
      </w:r>
      <w:r w:rsidR="00EE5787">
        <w:t>process of translating words into numbers</w:t>
      </w:r>
      <w:r w:rsidR="007F01D5">
        <w:t>. There is a second translation that takes place. Humans think in Base 10 numbers.</w:t>
      </w:r>
      <w:r w:rsidR="004C2660">
        <w:t xml:space="preserve"> </w:t>
      </w:r>
      <w:r w:rsidR="007F01D5">
        <w:t>Computers process in</w:t>
      </w:r>
      <w:r w:rsidR="00D52291">
        <w:t xml:space="preserve"> Base 2 numbers. The </w:t>
      </w:r>
      <w:r w:rsidR="007B04A7">
        <w:t xml:space="preserve">Base 10 </w:t>
      </w:r>
      <w:r w:rsidR="00D52291">
        <w:t xml:space="preserve">IP address </w:t>
      </w:r>
      <w:r w:rsidR="008F417E">
        <w:t>192.0.32.7</w:t>
      </w:r>
      <w:r w:rsidR="00D52291">
        <w:t xml:space="preserve"> in Base 2 numbers is </w:t>
      </w:r>
      <w:r w:rsidR="00D52291" w:rsidRPr="00D52291">
        <w:t>1</w:t>
      </w:r>
      <w:r w:rsidR="008C39C7">
        <w:t>1</w:t>
      </w:r>
      <w:r w:rsidR="00D52291" w:rsidRPr="00D52291">
        <w:t>000000.</w:t>
      </w:r>
      <w:r w:rsidR="008C39C7">
        <w:t>00000000</w:t>
      </w:r>
      <w:r w:rsidR="00D52291" w:rsidRPr="00D52291">
        <w:t>.</w:t>
      </w:r>
      <w:r w:rsidR="00540AF3">
        <w:t>0010</w:t>
      </w:r>
      <w:r w:rsidR="008C39C7">
        <w:t>00</w:t>
      </w:r>
      <w:r w:rsidR="00540AF3">
        <w:t>00</w:t>
      </w:r>
      <w:r w:rsidR="008C39C7">
        <w:t>.000</w:t>
      </w:r>
      <w:r w:rsidR="00540AF3">
        <w:t>0</w:t>
      </w:r>
      <w:r w:rsidR="008C39C7">
        <w:t>011</w:t>
      </w:r>
      <w:r w:rsidR="00540AF3">
        <w:t>1</w:t>
      </w:r>
      <w:r w:rsidR="00D415AE">
        <w:t xml:space="preserve">. What happens if you cut and paste these </w:t>
      </w:r>
      <w:r w:rsidR="008C39C7">
        <w:t xml:space="preserve">Base 2 </w:t>
      </w:r>
      <w:r w:rsidR="00D415AE">
        <w:t>numbers into a browser?</w:t>
      </w:r>
    </w:p>
    <w:p w:rsidR="00072608" w:rsidRDefault="003A7AEB" w:rsidP="00072608">
      <w:pPr>
        <w:pStyle w:val="BodyTextL50"/>
      </w:pPr>
      <w:r>
        <w:t>____________________________</w:t>
      </w:r>
      <w:r w:rsidR="00384599">
        <w:t>______________________________________________</w:t>
      </w:r>
      <w:r w:rsidR="00CD270F">
        <w:t>________</w:t>
      </w:r>
      <w:r w:rsidR="00384599">
        <w:t>__</w:t>
      </w:r>
    </w:p>
    <w:p w:rsidR="00233024" w:rsidRDefault="00233024" w:rsidP="00072608">
      <w:pPr>
        <w:pStyle w:val="BodyTextL50"/>
      </w:pPr>
      <w:r>
        <w:t>____________________________________________________________________________________</w:t>
      </w:r>
    </w:p>
    <w:p w:rsidR="0096631C" w:rsidRDefault="0096631C" w:rsidP="0096631C">
      <w:pPr>
        <w:pStyle w:val="SubStepAlpha"/>
      </w:pPr>
      <w:r>
        <w:t xml:space="preserve">Now type </w:t>
      </w:r>
      <w:r w:rsidRPr="0096631C">
        <w:rPr>
          <w:b/>
        </w:rPr>
        <w:t xml:space="preserve">ping </w:t>
      </w:r>
      <w:hyperlink r:id="rId14" w:history="1">
        <w:r w:rsidRPr="00285484">
          <w:rPr>
            <w:rStyle w:val="Hyperlink"/>
            <w:b/>
          </w:rPr>
          <w:t>www.cisco.com</w:t>
        </w:r>
      </w:hyperlink>
      <w:r>
        <w:t>.</w:t>
      </w:r>
    </w:p>
    <w:p w:rsidR="000A6E84" w:rsidRDefault="000A6E84" w:rsidP="007B0C4B">
      <w:pPr>
        <w:pStyle w:val="BodyTextL50"/>
      </w:pPr>
      <w:r w:rsidRPr="000A6E84">
        <w:rPr>
          <w:b/>
        </w:rPr>
        <w:t>Note</w:t>
      </w:r>
      <w:r>
        <w:t xml:space="preserve">: If the domain name is resolved to an IPv6 address, use the command </w:t>
      </w:r>
      <w:r w:rsidRPr="000A6E84">
        <w:rPr>
          <w:b/>
        </w:rPr>
        <w:t>ping -4 www.</w:t>
      </w:r>
      <w:r>
        <w:rPr>
          <w:b/>
        </w:rPr>
        <w:t>cisco.com</w:t>
      </w:r>
      <w:r>
        <w:t xml:space="preserve"> to translate into an IPv4 address if desired.</w:t>
      </w:r>
    </w:p>
    <w:p w:rsidR="0096631C" w:rsidRDefault="00FC0C92" w:rsidP="0096631C">
      <w:pPr>
        <w:pStyle w:val="Visual"/>
      </w:pPr>
      <w:r>
        <w:rPr>
          <w:noProof/>
        </w:rPr>
        <w:drawing>
          <wp:inline distT="0" distB="0" distL="0" distR="0">
            <wp:extent cx="5486400" cy="1743075"/>
            <wp:effectExtent l="19050" t="0" r="0" b="0"/>
            <wp:docPr id="3" name="Picture 3" descr="ping www cisco 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g www cisco com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31C" w:rsidRDefault="0096631C" w:rsidP="0096631C">
      <w:pPr>
        <w:pStyle w:val="SubStepAlpha"/>
      </w:pPr>
      <w:r>
        <w:t xml:space="preserve">When you </w:t>
      </w:r>
      <w:r w:rsidRPr="00A25559">
        <w:t>ping www.cisco.com</w:t>
      </w:r>
      <w:r>
        <w:t>,</w:t>
      </w:r>
      <w:r w:rsidRPr="007B04A7">
        <w:t xml:space="preserve"> </w:t>
      </w:r>
      <w:r>
        <w:t>do you get the same IP address as the example</w:t>
      </w:r>
      <w:r w:rsidR="00920D60">
        <w:t>?</w:t>
      </w:r>
      <w:r w:rsidR="00FB5043">
        <w:t xml:space="preserve"> Explain.</w:t>
      </w:r>
    </w:p>
    <w:p w:rsidR="0096631C" w:rsidRDefault="0096631C" w:rsidP="0096631C">
      <w:pPr>
        <w:pStyle w:val="BodyTextL50"/>
      </w:pPr>
      <w:r>
        <w:t>____________________________________________________________________________________</w:t>
      </w:r>
    </w:p>
    <w:p w:rsidR="0096631C" w:rsidRDefault="0096631C" w:rsidP="0096631C">
      <w:pPr>
        <w:pStyle w:val="BodyTextL50"/>
      </w:pPr>
      <w:r>
        <w:t>____________________________________________________________________________________</w:t>
      </w:r>
    </w:p>
    <w:p w:rsidR="0096631C" w:rsidRDefault="0096631C" w:rsidP="0096631C">
      <w:pPr>
        <w:pStyle w:val="BodyTextL50"/>
      </w:pPr>
      <w:r>
        <w:t>____________________________________________________________________________________</w:t>
      </w:r>
    </w:p>
    <w:p w:rsidR="00233024" w:rsidRDefault="00F21C7D" w:rsidP="008B1691">
      <w:pPr>
        <w:pStyle w:val="SubStepAlpha"/>
        <w:rPr>
          <w:rStyle w:val="AnswerGray"/>
          <w:shd w:val="clear" w:color="auto" w:fill="auto"/>
        </w:rPr>
      </w:pPr>
      <w:r w:rsidRPr="00F21C7D">
        <w:rPr>
          <w:rStyle w:val="AnswerGray"/>
          <w:shd w:val="clear" w:color="auto" w:fill="auto"/>
        </w:rPr>
        <w:t xml:space="preserve">Type the IP </w:t>
      </w:r>
      <w:r w:rsidRPr="008B1691">
        <w:rPr>
          <w:rStyle w:val="AnswerGray"/>
          <w:shd w:val="clear" w:color="auto" w:fill="auto"/>
        </w:rPr>
        <w:t>address</w:t>
      </w:r>
      <w:r w:rsidRPr="00F21C7D">
        <w:rPr>
          <w:rStyle w:val="AnswerGray"/>
          <w:shd w:val="clear" w:color="auto" w:fill="auto"/>
        </w:rPr>
        <w:t xml:space="preserve"> that you obtained when you pinged </w:t>
      </w:r>
      <w:r w:rsidRPr="0099637A">
        <w:rPr>
          <w:rStyle w:val="AnswerGray"/>
          <w:shd w:val="clear" w:color="auto" w:fill="auto"/>
        </w:rPr>
        <w:t>www.cisco.com</w:t>
      </w:r>
      <w:r w:rsidRPr="007B04A7">
        <w:rPr>
          <w:rStyle w:val="AnswerGray"/>
          <w:shd w:val="clear" w:color="auto" w:fill="auto"/>
        </w:rPr>
        <w:t xml:space="preserve"> </w:t>
      </w:r>
      <w:r w:rsidRPr="00F21C7D">
        <w:rPr>
          <w:rStyle w:val="AnswerGray"/>
          <w:shd w:val="clear" w:color="auto" w:fill="auto"/>
        </w:rPr>
        <w:t>into a browser. Does th</w:t>
      </w:r>
      <w:r>
        <w:rPr>
          <w:rStyle w:val="AnswerGray"/>
          <w:shd w:val="clear" w:color="auto" w:fill="auto"/>
        </w:rPr>
        <w:t xml:space="preserve">e web site </w:t>
      </w:r>
      <w:r w:rsidR="00920D60">
        <w:rPr>
          <w:rStyle w:val="AnswerGray"/>
          <w:shd w:val="clear" w:color="auto" w:fill="auto"/>
        </w:rPr>
        <w:t>d</w:t>
      </w:r>
      <w:r w:rsidR="00FB5043">
        <w:rPr>
          <w:rStyle w:val="AnswerGray"/>
          <w:shd w:val="clear" w:color="auto" w:fill="auto"/>
        </w:rPr>
        <w:t>i</w:t>
      </w:r>
      <w:r w:rsidR="00920D60">
        <w:rPr>
          <w:rStyle w:val="AnswerGray"/>
          <w:shd w:val="clear" w:color="auto" w:fill="auto"/>
        </w:rPr>
        <w:t>splay</w:t>
      </w:r>
      <w:r>
        <w:rPr>
          <w:rStyle w:val="AnswerGray"/>
          <w:shd w:val="clear" w:color="auto" w:fill="auto"/>
        </w:rPr>
        <w:t xml:space="preserve">? </w:t>
      </w:r>
      <w:r w:rsidR="00540AF3">
        <w:rPr>
          <w:rStyle w:val="AnswerGray"/>
          <w:shd w:val="clear" w:color="auto" w:fill="auto"/>
        </w:rPr>
        <w:t>Explain.</w:t>
      </w:r>
    </w:p>
    <w:p w:rsidR="00F21C7D" w:rsidRDefault="00F21C7D" w:rsidP="00233024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_________________________________________________</w:t>
      </w:r>
      <w:r w:rsidR="00CD270F">
        <w:rPr>
          <w:rStyle w:val="AnswerGray"/>
          <w:shd w:val="clear" w:color="auto" w:fill="auto"/>
        </w:rPr>
        <w:t>_________</w:t>
      </w:r>
      <w:r w:rsidR="00233024">
        <w:rPr>
          <w:rStyle w:val="AnswerGray"/>
          <w:shd w:val="clear" w:color="auto" w:fill="auto"/>
        </w:rPr>
        <w:t>__________________________</w:t>
      </w:r>
    </w:p>
    <w:p w:rsidR="00233024" w:rsidRDefault="00233024" w:rsidP="00233024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____________________________________________________________________________________</w:t>
      </w:r>
    </w:p>
    <w:p w:rsidR="00233024" w:rsidRDefault="00233024" w:rsidP="00233024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____________________________________________________________________________________</w:t>
      </w:r>
    </w:p>
    <w:p w:rsidR="00672FA7" w:rsidRDefault="001E3A04" w:rsidP="003C1301">
      <w:pPr>
        <w:pStyle w:val="PartHead"/>
      </w:pPr>
      <w:r>
        <w:t xml:space="preserve">Observe DNS </w:t>
      </w:r>
      <w:r w:rsidR="00B57DAD">
        <w:t>L</w:t>
      </w:r>
      <w:r>
        <w:t xml:space="preserve">ookup </w:t>
      </w:r>
      <w:r w:rsidR="00B57DAD">
        <w:t>U</w:t>
      </w:r>
      <w:r>
        <w:t xml:space="preserve">sing the </w:t>
      </w:r>
      <w:r w:rsidR="008E7336">
        <w:t>n</w:t>
      </w:r>
      <w:r>
        <w:t xml:space="preserve">slookup </w:t>
      </w:r>
      <w:r w:rsidR="00B57DAD">
        <w:t>C</w:t>
      </w:r>
      <w:r>
        <w:t xml:space="preserve">ommand on a </w:t>
      </w:r>
      <w:r w:rsidR="00B57DAD">
        <w:t>W</w:t>
      </w:r>
      <w:r>
        <w:t xml:space="preserve">eb </w:t>
      </w:r>
      <w:r w:rsidR="00B57DAD">
        <w:t>S</w:t>
      </w:r>
      <w:r>
        <w:t>ite</w:t>
      </w:r>
    </w:p>
    <w:p w:rsidR="009B10EA" w:rsidRDefault="009B10EA" w:rsidP="002A4345">
      <w:pPr>
        <w:pStyle w:val="SubStepAlpha"/>
      </w:pPr>
      <w:r>
        <w:t xml:space="preserve">At the command prompt, type the </w:t>
      </w:r>
      <w:r w:rsidRPr="0099637A">
        <w:rPr>
          <w:b/>
        </w:rPr>
        <w:t>nslookup</w:t>
      </w:r>
      <w:r>
        <w:rPr>
          <w:b/>
        </w:rPr>
        <w:t xml:space="preserve"> </w:t>
      </w:r>
      <w:r>
        <w:t>command.</w:t>
      </w:r>
    </w:p>
    <w:p w:rsidR="009B10EA" w:rsidRPr="007300C2" w:rsidRDefault="00FC0C92" w:rsidP="009B10EA">
      <w:pPr>
        <w:pStyle w:val="Visual"/>
      </w:pPr>
      <w:r>
        <w:rPr>
          <w:noProof/>
        </w:rPr>
        <w:drawing>
          <wp:inline distT="0" distB="0" distL="0" distR="0">
            <wp:extent cx="5534025" cy="762000"/>
            <wp:effectExtent l="19050" t="0" r="9525" b="0"/>
            <wp:docPr id="4" name="Picture 4" descr="nslook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slookup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0EA" w:rsidRDefault="009B10EA" w:rsidP="002A4345">
      <w:pPr>
        <w:pStyle w:val="BodyTextL50"/>
      </w:pPr>
      <w:r>
        <w:t>What is the default DNS server used? _________________________________________</w:t>
      </w:r>
    </w:p>
    <w:p w:rsidR="009B10EA" w:rsidRDefault="009B10EA" w:rsidP="002A4345">
      <w:pPr>
        <w:pStyle w:val="BodyTextL50"/>
      </w:pPr>
      <w:r>
        <w:t>Notice how the command prompt changed</w:t>
      </w:r>
      <w:r w:rsidR="00771B86">
        <w:t xml:space="preserve"> to a greater than (</w:t>
      </w:r>
      <w:r w:rsidR="00771B86" w:rsidRPr="0099637A">
        <w:t>&gt;</w:t>
      </w:r>
      <w:r w:rsidR="00771B86">
        <w:t>) symbol</w:t>
      </w:r>
      <w:r>
        <w:t xml:space="preserve">. This is the </w:t>
      </w:r>
      <w:r w:rsidR="004C2660" w:rsidRPr="00AC63C8">
        <w:rPr>
          <w:b/>
          <w:bCs/>
        </w:rPr>
        <w:t>nslookup</w:t>
      </w:r>
      <w:r w:rsidR="004C2660">
        <w:t xml:space="preserve"> </w:t>
      </w:r>
      <w:r>
        <w:t>prompt. From this prompt, you can enter commands related to DNS.</w:t>
      </w:r>
    </w:p>
    <w:p w:rsidR="009B10EA" w:rsidRPr="002A4345" w:rsidRDefault="009B10EA" w:rsidP="003B6336">
      <w:pPr>
        <w:pStyle w:val="BodyTextL50"/>
        <w:rPr>
          <w:rStyle w:val="AnswerGray"/>
        </w:rPr>
      </w:pPr>
      <w:r>
        <w:t xml:space="preserve">At the prompt, type </w:t>
      </w:r>
      <w:r w:rsidRPr="0099637A">
        <w:rPr>
          <w:b/>
        </w:rPr>
        <w:t>?</w:t>
      </w:r>
      <w:r>
        <w:t xml:space="preserve"> to see a list of all the available commands that you can use in </w:t>
      </w:r>
      <w:r w:rsidR="004C2660" w:rsidRPr="00AC63C8">
        <w:rPr>
          <w:b/>
          <w:bCs/>
        </w:rPr>
        <w:t>nslookup</w:t>
      </w:r>
      <w:r w:rsidR="004C2660">
        <w:t xml:space="preserve"> </w:t>
      </w:r>
      <w:r>
        <w:t>mode.</w:t>
      </w:r>
    </w:p>
    <w:p w:rsidR="00016C28" w:rsidRDefault="00016C28">
      <w:pPr>
        <w:spacing w:before="0" w:after="0" w:line="240" w:lineRule="auto"/>
        <w:rPr>
          <w:sz w:val="20"/>
        </w:rPr>
      </w:pPr>
      <w:r>
        <w:br w:type="page"/>
      </w:r>
    </w:p>
    <w:p w:rsidR="009B10EA" w:rsidRDefault="009B10EA" w:rsidP="00235283">
      <w:pPr>
        <w:pStyle w:val="SubStepAlpha"/>
      </w:pPr>
      <w:bookmarkStart w:id="0" w:name="_GoBack"/>
      <w:bookmarkEnd w:id="0"/>
      <w:r>
        <w:t xml:space="preserve">At the prompt, type </w:t>
      </w:r>
      <w:r w:rsidR="0099637A" w:rsidRPr="0099637A">
        <w:rPr>
          <w:b/>
        </w:rPr>
        <w:t>www.cisco.com</w:t>
      </w:r>
      <w:r>
        <w:t>.</w:t>
      </w:r>
    </w:p>
    <w:p w:rsidR="00103152" w:rsidRDefault="00FC0C92" w:rsidP="00432D78">
      <w:pPr>
        <w:pStyle w:val="Visual"/>
      </w:pPr>
      <w:r>
        <w:rPr>
          <w:noProof/>
        </w:rPr>
        <w:drawing>
          <wp:inline distT="0" distB="0" distL="0" distR="0">
            <wp:extent cx="5534025" cy="1971675"/>
            <wp:effectExtent l="19050" t="0" r="9525" b="0"/>
            <wp:docPr id="5" name="Picture 5" descr="www cisco com at nslookup prom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ww cisco com at nslookup prompt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0EA" w:rsidRDefault="009B10EA" w:rsidP="002A4345">
      <w:pPr>
        <w:pStyle w:val="BodyTextL50"/>
      </w:pPr>
      <w:r>
        <w:t>What is the translated IP address? ________________________________________________</w:t>
      </w:r>
    </w:p>
    <w:p w:rsidR="009B10EA" w:rsidRPr="007B0C4B" w:rsidRDefault="000A6E84" w:rsidP="000A6E84">
      <w:pPr>
        <w:pStyle w:val="BodyTextL50"/>
      </w:pPr>
      <w:r w:rsidRPr="007B0C4B">
        <w:rPr>
          <w:b/>
        </w:rPr>
        <w:t>Note</w:t>
      </w:r>
      <w:r w:rsidRPr="007B0C4B">
        <w:t xml:space="preserve">: </w:t>
      </w:r>
      <w:r w:rsidR="00890D22" w:rsidRPr="007B0C4B">
        <w:t>The IP address from your location will most likely</w:t>
      </w:r>
      <w:r w:rsidR="00C865B1" w:rsidRPr="007B0C4B">
        <w:t xml:space="preserve"> be different because Cisco uses</w:t>
      </w:r>
      <w:r w:rsidR="00890D22" w:rsidRPr="007B0C4B">
        <w:t xml:space="preserve"> mirrored servers in various locations around the world.</w:t>
      </w:r>
    </w:p>
    <w:p w:rsidR="001220E6" w:rsidRPr="00197ECD" w:rsidRDefault="009B10EA" w:rsidP="002A4345">
      <w:pPr>
        <w:pStyle w:val="BodyTextL50"/>
      </w:pPr>
      <w:r>
        <w:t xml:space="preserve">Is it the same as the IP address shown with the </w:t>
      </w:r>
      <w:r w:rsidRPr="001A32FA">
        <w:rPr>
          <w:b/>
        </w:rPr>
        <w:t>ping</w:t>
      </w:r>
      <w:r>
        <w:t xml:space="preserve"> command? _________________ </w:t>
      </w:r>
    </w:p>
    <w:p w:rsidR="00A67EAF" w:rsidRDefault="00197ECD" w:rsidP="002A4345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Under addresses, in addition to the 23.</w:t>
      </w:r>
      <w:r w:rsidR="005B3070">
        <w:rPr>
          <w:rStyle w:val="AnswerGray"/>
          <w:shd w:val="clear" w:color="auto" w:fill="auto"/>
        </w:rPr>
        <w:t>1.144.170 IP address, there are</w:t>
      </w:r>
      <w:r>
        <w:rPr>
          <w:rStyle w:val="AnswerGray"/>
          <w:shd w:val="clear" w:color="auto" w:fill="auto"/>
        </w:rPr>
        <w:t xml:space="preserve"> the following numbers: </w:t>
      </w:r>
      <w:r w:rsidR="009974F9" w:rsidRPr="0099637A">
        <w:rPr>
          <w:rStyle w:val="AnswerGray"/>
          <w:shd w:val="clear" w:color="auto" w:fill="auto"/>
        </w:rPr>
        <w:t>2600:1408:7:1:9300::90</w:t>
      </w:r>
      <w:r w:rsidR="009974F9">
        <w:rPr>
          <w:rStyle w:val="AnswerGray"/>
          <w:shd w:val="clear" w:color="auto" w:fill="auto"/>
        </w:rPr>
        <w:t xml:space="preserve">, </w:t>
      </w:r>
      <w:r w:rsidR="009974F9" w:rsidRPr="0099637A">
        <w:rPr>
          <w:rStyle w:val="AnswerGray"/>
          <w:shd w:val="clear" w:color="auto" w:fill="auto"/>
        </w:rPr>
        <w:t>2600:1408:7:1:8000::90</w:t>
      </w:r>
      <w:r w:rsidR="009974F9">
        <w:rPr>
          <w:rStyle w:val="AnswerGray"/>
          <w:shd w:val="clear" w:color="auto" w:fill="auto"/>
        </w:rPr>
        <w:t xml:space="preserve">, </w:t>
      </w:r>
      <w:r w:rsidR="009974F9" w:rsidRPr="0099637A">
        <w:rPr>
          <w:rStyle w:val="AnswerGray"/>
          <w:shd w:val="clear" w:color="auto" w:fill="auto"/>
        </w:rPr>
        <w:t>2600:1408:7:1:9800::90</w:t>
      </w:r>
      <w:r w:rsidR="009974F9">
        <w:rPr>
          <w:rStyle w:val="AnswerGray"/>
          <w:shd w:val="clear" w:color="auto" w:fill="auto"/>
        </w:rPr>
        <w:t>. What are these?</w:t>
      </w:r>
    </w:p>
    <w:p w:rsidR="00197ECD" w:rsidRDefault="009974F9" w:rsidP="002A4345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___________________________________________________________________________</w:t>
      </w:r>
      <w:r w:rsidR="00A67EAF">
        <w:rPr>
          <w:rStyle w:val="AnswerGray"/>
          <w:shd w:val="clear" w:color="auto" w:fill="auto"/>
        </w:rPr>
        <w:t>________</w:t>
      </w:r>
      <w:r>
        <w:rPr>
          <w:rStyle w:val="AnswerGray"/>
          <w:shd w:val="clear" w:color="auto" w:fill="auto"/>
        </w:rPr>
        <w:t>_</w:t>
      </w:r>
    </w:p>
    <w:p w:rsidR="009B10EA" w:rsidRDefault="009B10EA" w:rsidP="00235283">
      <w:pPr>
        <w:pStyle w:val="SubStepAlpha"/>
      </w:pPr>
      <w:r>
        <w:t xml:space="preserve">At the prompt, type the IP address of the Cisco web server that you just found. You can use </w:t>
      </w:r>
      <w:r w:rsidR="00AC63C8">
        <w:rPr>
          <w:b/>
          <w:bCs/>
        </w:rPr>
        <w:t>nslookup</w:t>
      </w:r>
      <w:r>
        <w:t xml:space="preserve"> to get the domain name of an IP address if you do not know the URL.</w:t>
      </w:r>
    </w:p>
    <w:p w:rsidR="007C4E56" w:rsidRDefault="00FC0C92" w:rsidP="007C4E56">
      <w:pPr>
        <w:pStyle w:val="Visual"/>
      </w:pPr>
      <w:r>
        <w:rPr>
          <w:noProof/>
        </w:rPr>
        <w:drawing>
          <wp:inline distT="0" distB="0" distL="0" distR="0">
            <wp:extent cx="5524500" cy="981075"/>
            <wp:effectExtent l="19050" t="0" r="0" b="0"/>
            <wp:docPr id="6" name="Picture 6" descr="IP address at nslookup prompt to get domain n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P address at nslookup prompt to get domain name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293C" w:rsidRDefault="008721D1" w:rsidP="00BF3D42">
      <w:pPr>
        <w:pStyle w:val="BodyTextL50"/>
      </w:pPr>
      <w:r>
        <w:t>You can use t</w:t>
      </w:r>
      <w:r w:rsidR="004057A8">
        <w:t xml:space="preserve">he </w:t>
      </w:r>
      <w:r w:rsidR="000B1795" w:rsidRPr="008721D1">
        <w:rPr>
          <w:b/>
          <w:bCs/>
        </w:rPr>
        <w:t>nslookup</w:t>
      </w:r>
      <w:r w:rsidR="000B1795">
        <w:t xml:space="preserve"> </w:t>
      </w:r>
      <w:r w:rsidR="004057A8">
        <w:t xml:space="preserve">tool to translate domain names into IP addresses. </w:t>
      </w:r>
      <w:r>
        <w:t>You can also use it t</w:t>
      </w:r>
      <w:r w:rsidR="004057A8">
        <w:t>o translate IP addresses into domain names.</w:t>
      </w:r>
    </w:p>
    <w:p w:rsidR="00E07A57" w:rsidRDefault="009B10EA" w:rsidP="00F06A00">
      <w:pPr>
        <w:pStyle w:val="BodyTextL50"/>
      </w:pPr>
      <w:r>
        <w:t xml:space="preserve">Using the </w:t>
      </w:r>
      <w:r w:rsidR="000B1795" w:rsidRPr="008721D1">
        <w:rPr>
          <w:b/>
          <w:bCs/>
        </w:rPr>
        <w:t>nslookup</w:t>
      </w:r>
      <w:r w:rsidR="000B1795">
        <w:t xml:space="preserve"> </w:t>
      </w:r>
      <w:r w:rsidR="00F3293C">
        <w:t>tool</w:t>
      </w:r>
      <w:r>
        <w:t xml:space="preserve">, </w:t>
      </w:r>
      <w:r w:rsidR="00F06A00">
        <w:t>record the</w:t>
      </w:r>
      <w:r>
        <w:t xml:space="preserve"> IP address</w:t>
      </w:r>
      <w:r w:rsidR="00F06A00">
        <w:t>es</w:t>
      </w:r>
      <w:r>
        <w:t xml:space="preserve"> associated with </w:t>
      </w:r>
      <w:hyperlink r:id="rId19" w:history="1">
        <w:r w:rsidRPr="00220D0C">
          <w:rPr>
            <w:rStyle w:val="Hyperlink"/>
          </w:rPr>
          <w:t>www.google.com</w:t>
        </w:r>
      </w:hyperlink>
      <w:r w:rsidRPr="00220D0C">
        <w:t>.</w:t>
      </w:r>
    </w:p>
    <w:p w:rsidR="009B10EA" w:rsidRDefault="009B10EA" w:rsidP="00E07A57">
      <w:pPr>
        <w:pStyle w:val="BodyTextL50"/>
      </w:pPr>
      <w:r>
        <w:t>________________________________________________________________________</w:t>
      </w:r>
      <w:r w:rsidR="00276FC1">
        <w:t>________</w:t>
      </w:r>
      <w:r>
        <w:t>____</w:t>
      </w:r>
    </w:p>
    <w:p w:rsidR="00F06A00" w:rsidRDefault="00FC0C92" w:rsidP="00F06A00">
      <w:pPr>
        <w:pStyle w:val="Visual"/>
        <w:rPr>
          <w:shd w:val="clear" w:color="auto" w:fill="E0E0E0"/>
        </w:rPr>
      </w:pPr>
      <w:r>
        <w:rPr>
          <w:noProof/>
        </w:rPr>
        <w:drawing>
          <wp:inline distT="0" distB="0" distL="0" distR="0">
            <wp:extent cx="5524500" cy="1819275"/>
            <wp:effectExtent l="19050" t="0" r="0" b="0"/>
            <wp:docPr id="7" name="Picture 7" descr="nslookup  www google 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nslookup  www google com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20B3" w:rsidRDefault="00F3477B" w:rsidP="003C1301">
      <w:pPr>
        <w:pStyle w:val="PartHead"/>
      </w:pPr>
      <w:r>
        <w:t xml:space="preserve">Observe DNS </w:t>
      </w:r>
      <w:r w:rsidR="00BF3D42">
        <w:t>L</w:t>
      </w:r>
      <w:r>
        <w:t xml:space="preserve">ookup </w:t>
      </w:r>
      <w:r w:rsidR="00BF3D42">
        <w:t>U</w:t>
      </w:r>
      <w:r>
        <w:t xml:space="preserve">sing the </w:t>
      </w:r>
      <w:r w:rsidR="008E7336">
        <w:t>n</w:t>
      </w:r>
      <w:r>
        <w:t xml:space="preserve">slookup </w:t>
      </w:r>
      <w:r w:rsidR="00BF3D42">
        <w:t>C</w:t>
      </w:r>
      <w:r>
        <w:t xml:space="preserve">ommand on </w:t>
      </w:r>
      <w:r w:rsidR="00BF3D42">
        <w:t>M</w:t>
      </w:r>
      <w:r>
        <w:t xml:space="preserve">ail </w:t>
      </w:r>
      <w:r w:rsidR="00BF3D42">
        <w:t>S</w:t>
      </w:r>
      <w:r>
        <w:t>ervers</w:t>
      </w:r>
    </w:p>
    <w:p w:rsidR="00ED20B3" w:rsidRDefault="00ED20B3" w:rsidP="005435FC">
      <w:pPr>
        <w:pStyle w:val="SubStepAlpha"/>
      </w:pPr>
      <w:r>
        <w:t xml:space="preserve">At the prompt, type </w:t>
      </w:r>
      <w:r w:rsidRPr="00D57D5C">
        <w:rPr>
          <w:b/>
        </w:rPr>
        <w:t>set type=mx</w:t>
      </w:r>
      <w:r>
        <w:rPr>
          <w:b/>
        </w:rPr>
        <w:t xml:space="preserve"> </w:t>
      </w:r>
      <w:r>
        <w:t xml:space="preserve">to </w:t>
      </w:r>
      <w:r w:rsidR="00C77D07">
        <w:t>use</w:t>
      </w:r>
      <w:r>
        <w:t xml:space="preserve"> </w:t>
      </w:r>
      <w:r w:rsidR="00AC63C8">
        <w:rPr>
          <w:b/>
          <w:bCs/>
        </w:rPr>
        <w:t>nslookup</w:t>
      </w:r>
      <w:r>
        <w:t xml:space="preserve"> </w:t>
      </w:r>
      <w:r w:rsidR="00C77D07">
        <w:t xml:space="preserve">to </w:t>
      </w:r>
      <w:r>
        <w:t>identify mail servers.</w:t>
      </w:r>
    </w:p>
    <w:p w:rsidR="008D4FC2" w:rsidRDefault="00FC0C92" w:rsidP="00232082">
      <w:pPr>
        <w:pStyle w:val="Visual"/>
      </w:pPr>
      <w:r>
        <w:rPr>
          <w:noProof/>
        </w:rPr>
        <w:drawing>
          <wp:inline distT="0" distB="0" distL="0" distR="0">
            <wp:extent cx="5562600" cy="152400"/>
            <wp:effectExtent l="19050" t="0" r="0" b="0"/>
            <wp:docPr id="8" name="Picture 8" descr="set type m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et type mx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20B3" w:rsidRDefault="00ED20B3" w:rsidP="008D4FC2">
      <w:pPr>
        <w:pStyle w:val="SubStepAlpha"/>
      </w:pPr>
      <w:r>
        <w:t xml:space="preserve">At the prompt, type </w:t>
      </w:r>
      <w:r w:rsidRPr="00D57D5C">
        <w:rPr>
          <w:b/>
        </w:rPr>
        <w:t>cisco.com</w:t>
      </w:r>
      <w:r>
        <w:t>.</w:t>
      </w:r>
    </w:p>
    <w:p w:rsidR="00164290" w:rsidRDefault="00FC0C92" w:rsidP="0055579F">
      <w:pPr>
        <w:pStyle w:val="Visual"/>
      </w:pPr>
      <w:r>
        <w:rPr>
          <w:noProof/>
        </w:rPr>
        <w:drawing>
          <wp:inline distT="0" distB="0" distL="0" distR="0">
            <wp:extent cx="5534025" cy="1704975"/>
            <wp:effectExtent l="19050" t="0" r="9525" b="0"/>
            <wp:docPr id="9" name="Picture 9" descr="mail servers cisco 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ail servers cisco com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170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D5C" w:rsidRDefault="000D4164" w:rsidP="000D4164">
      <w:pPr>
        <w:pStyle w:val="BodyTextL50"/>
      </w:pPr>
      <w:r>
        <w:t>A fundamental principle of network design is redundancy</w:t>
      </w:r>
      <w:r w:rsidR="008721D1">
        <w:t xml:space="preserve"> (</w:t>
      </w:r>
      <w:r>
        <w:t xml:space="preserve">more than one mail server is </w:t>
      </w:r>
      <w:r w:rsidR="006B50B9">
        <w:t>configured</w:t>
      </w:r>
      <w:r w:rsidR="008721D1">
        <w:t>)</w:t>
      </w:r>
      <w:r>
        <w:t xml:space="preserve">. In this way, </w:t>
      </w:r>
      <w:r w:rsidR="009918C3">
        <w:t>if one of the mail servers is unreachable, then the computer making the query tr</w:t>
      </w:r>
      <w:r w:rsidR="008721D1">
        <w:t>ies</w:t>
      </w:r>
      <w:r w:rsidR="009918C3">
        <w:t xml:space="preserve"> the second mail server. </w:t>
      </w:r>
      <w:r w:rsidR="001C49C7">
        <w:t xml:space="preserve">Email administrators determine which mail server </w:t>
      </w:r>
      <w:r w:rsidR="008721D1">
        <w:t xml:space="preserve">is </w:t>
      </w:r>
      <w:r w:rsidR="001C49C7">
        <w:t xml:space="preserve">contacted first </w:t>
      </w:r>
      <w:r w:rsidR="00863CA5">
        <w:t xml:space="preserve">by </w:t>
      </w:r>
      <w:r w:rsidR="001C49C7">
        <w:t xml:space="preserve">using </w:t>
      </w:r>
      <w:r w:rsidR="001C49C7" w:rsidRPr="00D57D5C">
        <w:rPr>
          <w:b/>
        </w:rPr>
        <w:t>MX preference</w:t>
      </w:r>
      <w:r w:rsidR="001C49C7">
        <w:t xml:space="preserve"> (see above image). The mail server with the lowest </w:t>
      </w:r>
      <w:r w:rsidR="001C49C7" w:rsidRPr="00D57D5C">
        <w:rPr>
          <w:b/>
        </w:rPr>
        <w:t>MX preference</w:t>
      </w:r>
      <w:r w:rsidR="001C49C7">
        <w:t xml:space="preserve"> </w:t>
      </w:r>
      <w:r w:rsidR="00F53138">
        <w:t>is</w:t>
      </w:r>
      <w:r w:rsidR="001C49C7">
        <w:t xml:space="preserve"> contacted first.</w:t>
      </w:r>
      <w:r w:rsidR="00323140">
        <w:t xml:space="preserve"> Based upon the output above, which mail server will be contacted first when </w:t>
      </w:r>
      <w:r w:rsidR="00863CA5">
        <w:t xml:space="preserve">the </w:t>
      </w:r>
      <w:r w:rsidR="00323140">
        <w:t>email is sent</w:t>
      </w:r>
      <w:r w:rsidR="00865919">
        <w:t xml:space="preserve"> to </w:t>
      </w:r>
      <w:r w:rsidR="00865919" w:rsidRPr="00D57D5C">
        <w:t>cisco.com</w:t>
      </w:r>
      <w:r w:rsidR="00865919">
        <w:t>?</w:t>
      </w:r>
    </w:p>
    <w:p w:rsidR="000D4164" w:rsidRDefault="00865919" w:rsidP="000D4164">
      <w:pPr>
        <w:pStyle w:val="BodyTextL50"/>
      </w:pPr>
      <w:r>
        <w:t>____________________________________________________________</w:t>
      </w:r>
      <w:r w:rsidR="00D57D5C">
        <w:t>________________________</w:t>
      </w:r>
    </w:p>
    <w:p w:rsidR="00ED20B3" w:rsidRDefault="00ED20B3" w:rsidP="008D4FC2">
      <w:pPr>
        <w:pStyle w:val="SubStepAlpha"/>
      </w:pPr>
      <w:r>
        <w:t xml:space="preserve">At the </w:t>
      </w:r>
      <w:r w:rsidR="007B4846" w:rsidRPr="00D57D5C">
        <w:t>nslookup</w:t>
      </w:r>
      <w:r w:rsidR="007B4846">
        <w:t xml:space="preserve"> </w:t>
      </w:r>
      <w:r>
        <w:t xml:space="preserve">prompt, </w:t>
      </w:r>
      <w:r w:rsidRPr="00C253D2">
        <w:t xml:space="preserve">type </w:t>
      </w:r>
      <w:r w:rsidRPr="00D57D5C">
        <w:rPr>
          <w:b/>
        </w:rPr>
        <w:t>exit</w:t>
      </w:r>
      <w:r>
        <w:t xml:space="preserve"> to return to the regular </w:t>
      </w:r>
      <w:r w:rsidR="007B4846">
        <w:t xml:space="preserve">PC </w:t>
      </w:r>
      <w:r>
        <w:t>command prompt.</w:t>
      </w:r>
    </w:p>
    <w:p w:rsidR="00ED20B3" w:rsidRDefault="00ED20B3" w:rsidP="008D4FC2">
      <w:pPr>
        <w:pStyle w:val="SubStepAlpha"/>
      </w:pPr>
      <w:r>
        <w:t xml:space="preserve">At the </w:t>
      </w:r>
      <w:r w:rsidR="00F53138">
        <w:t>PC</w:t>
      </w:r>
      <w:r w:rsidR="007B4846">
        <w:t xml:space="preserve"> command </w:t>
      </w:r>
      <w:r>
        <w:t xml:space="preserve">prompt, type </w:t>
      </w:r>
      <w:r w:rsidRPr="00D57D5C">
        <w:rPr>
          <w:b/>
        </w:rPr>
        <w:t>ipconfig /all</w:t>
      </w:r>
      <w:r>
        <w:t>.</w:t>
      </w:r>
    </w:p>
    <w:p w:rsidR="00ED20B3" w:rsidRDefault="00ED20B3" w:rsidP="008D4FC2">
      <w:pPr>
        <w:pStyle w:val="SubStepAlpha"/>
      </w:pPr>
      <w:r>
        <w:t>Write the IP addresses of all the DNS servers that your school uses.</w:t>
      </w:r>
    </w:p>
    <w:p w:rsidR="00ED20B3" w:rsidRDefault="00ED20B3" w:rsidP="002A4345">
      <w:pPr>
        <w:pStyle w:val="BodyTextL50"/>
      </w:pPr>
      <w:r>
        <w:t>____________________________________________________________________________</w:t>
      </w:r>
      <w:r w:rsidR="00B05E0E">
        <w:t>________</w:t>
      </w:r>
    </w:p>
    <w:p w:rsidR="00853418" w:rsidRDefault="00024EE5" w:rsidP="00FC60F9">
      <w:pPr>
        <w:pStyle w:val="LabSection"/>
      </w:pPr>
      <w:r>
        <w:t>Reflection</w:t>
      </w:r>
    </w:p>
    <w:p w:rsidR="00024EE5" w:rsidRDefault="00FC60F9" w:rsidP="002A4345">
      <w:pPr>
        <w:pStyle w:val="BodyTextL25"/>
      </w:pPr>
      <w:r>
        <w:t xml:space="preserve">What is </w:t>
      </w:r>
      <w:r w:rsidR="00FB0F18">
        <w:t xml:space="preserve">the </w:t>
      </w:r>
      <w:r>
        <w:t>fundamental purpose</w:t>
      </w:r>
      <w:r w:rsidR="00F53138">
        <w:t xml:space="preserve"> of DNS</w:t>
      </w:r>
      <w:r>
        <w:t>?</w:t>
      </w:r>
    </w:p>
    <w:p w:rsidR="001772B8" w:rsidRDefault="001772B8" w:rsidP="001772B8">
      <w:pPr>
        <w:pStyle w:val="BodyTextL25"/>
      </w:pPr>
      <w:r>
        <w:t>_______________________________________________________________________________________</w:t>
      </w:r>
    </w:p>
    <w:p w:rsidR="007E186B" w:rsidRDefault="007E186B" w:rsidP="001772B8">
      <w:pPr>
        <w:pStyle w:val="BodyTextL25"/>
      </w:pPr>
      <w:r>
        <w:t>_______________________________________________________________________________________</w:t>
      </w:r>
    </w:p>
    <w:p w:rsidR="007E186B" w:rsidRDefault="007E186B" w:rsidP="001772B8">
      <w:pPr>
        <w:pStyle w:val="BodyTextL25"/>
      </w:pPr>
      <w:r>
        <w:t>_______________________________________________________________________________________</w:t>
      </w:r>
    </w:p>
    <w:sectPr w:rsidR="007E186B" w:rsidSect="008C4307">
      <w:headerReference w:type="default" r:id="rId23"/>
      <w:footerReference w:type="default" r:id="rId24"/>
      <w:headerReference w:type="first" r:id="rId25"/>
      <w:footerReference w:type="first" r:id="rId26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94FBC" w:rsidRDefault="00B94FBC" w:rsidP="0090659A">
      <w:pPr>
        <w:spacing w:after="0" w:line="240" w:lineRule="auto"/>
      </w:pPr>
      <w:r>
        <w:separator/>
      </w:r>
    </w:p>
    <w:p w:rsidR="00B94FBC" w:rsidRDefault="00B94FBC"/>
    <w:p w:rsidR="00B94FBC" w:rsidRDefault="00B94FBC"/>
    <w:p w:rsidR="00B94FBC" w:rsidRDefault="00B94FBC"/>
    <w:p w:rsidR="00B94FBC" w:rsidRDefault="00B94FBC"/>
  </w:endnote>
  <w:endnote w:type="continuationSeparator" w:id="0">
    <w:p w:rsidR="00B94FBC" w:rsidRDefault="00B94FBC" w:rsidP="0090659A">
      <w:pPr>
        <w:spacing w:after="0" w:line="240" w:lineRule="auto"/>
      </w:pPr>
      <w:r>
        <w:continuationSeparator/>
      </w:r>
    </w:p>
    <w:p w:rsidR="00B94FBC" w:rsidRDefault="00B94FBC"/>
    <w:p w:rsidR="00B94FBC" w:rsidRDefault="00B94FBC"/>
    <w:p w:rsidR="00B94FBC" w:rsidRDefault="00B94FBC"/>
    <w:p w:rsidR="00B94FBC" w:rsidRDefault="00B94F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18793C">
      <w:fldChar w:fldCharType="begin"/>
    </w:r>
    <w:r w:rsidR="008F417E">
      <w:instrText xml:space="preserve"> DATE  \@ "yyyy"  \* MERGEFORMAT </w:instrText>
    </w:r>
    <w:r w:rsidR="0018793C">
      <w:fldChar w:fldCharType="separate"/>
    </w:r>
    <w:r w:rsidR="00341DFA">
      <w:rPr>
        <w:noProof/>
      </w:rPr>
      <w:t>2015</w:t>
    </w:r>
    <w:r w:rsidR="0018793C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18793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18793C" w:rsidRPr="0090659A">
      <w:rPr>
        <w:b/>
        <w:szCs w:val="16"/>
      </w:rPr>
      <w:fldChar w:fldCharType="separate"/>
    </w:r>
    <w:r w:rsidR="00016C28">
      <w:rPr>
        <w:b/>
        <w:noProof/>
        <w:szCs w:val="16"/>
      </w:rPr>
      <w:t>5</w:t>
    </w:r>
    <w:r w:rsidR="0018793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18793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18793C" w:rsidRPr="0090659A">
      <w:rPr>
        <w:b/>
        <w:szCs w:val="16"/>
      </w:rPr>
      <w:fldChar w:fldCharType="separate"/>
    </w:r>
    <w:r w:rsidR="00016C28">
      <w:rPr>
        <w:b/>
        <w:noProof/>
        <w:szCs w:val="16"/>
      </w:rPr>
      <w:t>5</w:t>
    </w:r>
    <w:r w:rsidR="0018793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18793C">
      <w:fldChar w:fldCharType="begin"/>
    </w:r>
    <w:r w:rsidR="001C32C7">
      <w:instrText xml:space="preserve"> DATE  \@ "yyyy"  \* MERGEFORMAT </w:instrText>
    </w:r>
    <w:r w:rsidR="0018793C">
      <w:fldChar w:fldCharType="separate"/>
    </w:r>
    <w:r w:rsidR="00341DFA">
      <w:rPr>
        <w:noProof/>
      </w:rPr>
      <w:t>2015</w:t>
    </w:r>
    <w:r w:rsidR="0018793C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18793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18793C" w:rsidRPr="0090659A">
      <w:rPr>
        <w:b/>
        <w:szCs w:val="16"/>
      </w:rPr>
      <w:fldChar w:fldCharType="separate"/>
    </w:r>
    <w:r w:rsidR="00B94FBC">
      <w:rPr>
        <w:b/>
        <w:noProof/>
        <w:szCs w:val="16"/>
      </w:rPr>
      <w:t>1</w:t>
    </w:r>
    <w:r w:rsidR="0018793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18793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18793C" w:rsidRPr="0090659A">
      <w:rPr>
        <w:b/>
        <w:szCs w:val="16"/>
      </w:rPr>
      <w:fldChar w:fldCharType="separate"/>
    </w:r>
    <w:r w:rsidR="00B94FBC">
      <w:rPr>
        <w:b/>
        <w:noProof/>
        <w:szCs w:val="16"/>
      </w:rPr>
      <w:t>1</w:t>
    </w:r>
    <w:r w:rsidR="0018793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94FBC" w:rsidRDefault="00B94FBC" w:rsidP="0090659A">
      <w:pPr>
        <w:spacing w:after="0" w:line="240" w:lineRule="auto"/>
      </w:pPr>
      <w:r>
        <w:separator/>
      </w:r>
    </w:p>
    <w:p w:rsidR="00B94FBC" w:rsidRDefault="00B94FBC"/>
    <w:p w:rsidR="00B94FBC" w:rsidRDefault="00B94FBC"/>
    <w:p w:rsidR="00B94FBC" w:rsidRDefault="00B94FBC"/>
    <w:p w:rsidR="00B94FBC" w:rsidRDefault="00B94FBC"/>
  </w:footnote>
  <w:footnote w:type="continuationSeparator" w:id="0">
    <w:p w:rsidR="00B94FBC" w:rsidRDefault="00B94FBC" w:rsidP="0090659A">
      <w:pPr>
        <w:spacing w:after="0" w:line="240" w:lineRule="auto"/>
      </w:pPr>
      <w:r>
        <w:continuationSeparator/>
      </w:r>
    </w:p>
    <w:p w:rsidR="00B94FBC" w:rsidRDefault="00B94FBC"/>
    <w:p w:rsidR="00B94FBC" w:rsidRDefault="00B94FBC"/>
    <w:p w:rsidR="00B94FBC" w:rsidRDefault="00B94FBC"/>
    <w:p w:rsidR="00B94FBC" w:rsidRDefault="00B94FB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43E9" w:rsidRDefault="00F12331" w:rsidP="00C52BA6">
    <w:pPr>
      <w:pStyle w:val="PageHead"/>
    </w:pPr>
    <w:r w:rsidRPr="00FD4A68">
      <w:t xml:space="preserve">Lab </w:t>
    </w:r>
    <w:r>
      <w:t>- Observing DNS Resolution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Default="00FC0C92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D72096F" wp14:editId="6AE0A7AF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AA0885A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5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</w:num>
  <w:num w:numId="10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131078" w:nlCheck="1" w:checkStyle="0"/>
  <w:defaultTabStop w:val="720"/>
  <w:defaultTableStyle w:val="LabTableStyle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C1NDIxM7MwNjI2MbRQ0lEKTi0uzszPAykwrAUAu9bYZS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C28"/>
    <w:rsid w:val="00016D5B"/>
    <w:rsid w:val="00016F30"/>
    <w:rsid w:val="0002047C"/>
    <w:rsid w:val="00021B9A"/>
    <w:rsid w:val="000242D6"/>
    <w:rsid w:val="00024EE5"/>
    <w:rsid w:val="00031477"/>
    <w:rsid w:val="00033789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2608"/>
    <w:rsid w:val="000769CF"/>
    <w:rsid w:val="000815D8"/>
    <w:rsid w:val="00085CC6"/>
    <w:rsid w:val="00090C07"/>
    <w:rsid w:val="00091E8D"/>
    <w:rsid w:val="0009378D"/>
    <w:rsid w:val="00093EED"/>
    <w:rsid w:val="00097163"/>
    <w:rsid w:val="000A22C8"/>
    <w:rsid w:val="000A6E84"/>
    <w:rsid w:val="000B1795"/>
    <w:rsid w:val="000B2344"/>
    <w:rsid w:val="000B7DE5"/>
    <w:rsid w:val="000C4087"/>
    <w:rsid w:val="000D4164"/>
    <w:rsid w:val="000D55B4"/>
    <w:rsid w:val="000D66B2"/>
    <w:rsid w:val="000D6758"/>
    <w:rsid w:val="000E3925"/>
    <w:rsid w:val="000E65F0"/>
    <w:rsid w:val="000F072C"/>
    <w:rsid w:val="000F6743"/>
    <w:rsid w:val="00103152"/>
    <w:rsid w:val="00107B2B"/>
    <w:rsid w:val="00112AC5"/>
    <w:rsid w:val="001133DD"/>
    <w:rsid w:val="00120CBE"/>
    <w:rsid w:val="001220E6"/>
    <w:rsid w:val="00126813"/>
    <w:rsid w:val="00135017"/>
    <w:rsid w:val="001366EC"/>
    <w:rsid w:val="0014219C"/>
    <w:rsid w:val="001425ED"/>
    <w:rsid w:val="00151C04"/>
    <w:rsid w:val="00154E3A"/>
    <w:rsid w:val="00156A8D"/>
    <w:rsid w:val="00163164"/>
    <w:rsid w:val="00163EF8"/>
    <w:rsid w:val="00164290"/>
    <w:rsid w:val="001710C0"/>
    <w:rsid w:val="00172AFB"/>
    <w:rsid w:val="001772B8"/>
    <w:rsid w:val="00180FBF"/>
    <w:rsid w:val="00181FDF"/>
    <w:rsid w:val="00182CF4"/>
    <w:rsid w:val="00186CE1"/>
    <w:rsid w:val="0018793C"/>
    <w:rsid w:val="00192F12"/>
    <w:rsid w:val="00193F14"/>
    <w:rsid w:val="00194879"/>
    <w:rsid w:val="00197614"/>
    <w:rsid w:val="00197ECD"/>
    <w:rsid w:val="001A0312"/>
    <w:rsid w:val="001A15DA"/>
    <w:rsid w:val="001A2694"/>
    <w:rsid w:val="001A3CC7"/>
    <w:rsid w:val="001A634E"/>
    <w:rsid w:val="001A65AD"/>
    <w:rsid w:val="001A69AC"/>
    <w:rsid w:val="001B1849"/>
    <w:rsid w:val="001B3784"/>
    <w:rsid w:val="001B67D8"/>
    <w:rsid w:val="001B6F95"/>
    <w:rsid w:val="001C05A1"/>
    <w:rsid w:val="001C1D9E"/>
    <w:rsid w:val="001C32C7"/>
    <w:rsid w:val="001C49C7"/>
    <w:rsid w:val="001C7C3B"/>
    <w:rsid w:val="001D37CF"/>
    <w:rsid w:val="001D5B6F"/>
    <w:rsid w:val="001E0AB8"/>
    <w:rsid w:val="001E38E0"/>
    <w:rsid w:val="001E3A04"/>
    <w:rsid w:val="001E4E72"/>
    <w:rsid w:val="001E62B3"/>
    <w:rsid w:val="001F0171"/>
    <w:rsid w:val="001F0D77"/>
    <w:rsid w:val="001F558C"/>
    <w:rsid w:val="001F7DD8"/>
    <w:rsid w:val="00201928"/>
    <w:rsid w:val="00203E26"/>
    <w:rsid w:val="0020449C"/>
    <w:rsid w:val="00210D0A"/>
    <w:rsid w:val="002113B8"/>
    <w:rsid w:val="00215665"/>
    <w:rsid w:val="0021792C"/>
    <w:rsid w:val="002206AC"/>
    <w:rsid w:val="002240AB"/>
    <w:rsid w:val="00225E37"/>
    <w:rsid w:val="00232082"/>
    <w:rsid w:val="00233024"/>
    <w:rsid w:val="00235283"/>
    <w:rsid w:val="00242E3A"/>
    <w:rsid w:val="002506CF"/>
    <w:rsid w:val="0025107F"/>
    <w:rsid w:val="00260CD4"/>
    <w:rsid w:val="002639D8"/>
    <w:rsid w:val="00265F77"/>
    <w:rsid w:val="00266C83"/>
    <w:rsid w:val="002768DC"/>
    <w:rsid w:val="00276FC1"/>
    <w:rsid w:val="002832E1"/>
    <w:rsid w:val="0028645C"/>
    <w:rsid w:val="002A4345"/>
    <w:rsid w:val="002A6C56"/>
    <w:rsid w:val="002B122A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C2A"/>
    <w:rsid w:val="002D7A86"/>
    <w:rsid w:val="002E7090"/>
    <w:rsid w:val="002F23D6"/>
    <w:rsid w:val="002F45FF"/>
    <w:rsid w:val="002F6D17"/>
    <w:rsid w:val="00302887"/>
    <w:rsid w:val="00304177"/>
    <w:rsid w:val="003056EB"/>
    <w:rsid w:val="00306E06"/>
    <w:rsid w:val="003071FF"/>
    <w:rsid w:val="00310652"/>
    <w:rsid w:val="0031371D"/>
    <w:rsid w:val="0031789F"/>
    <w:rsid w:val="00320788"/>
    <w:rsid w:val="00323140"/>
    <w:rsid w:val="003233A3"/>
    <w:rsid w:val="00333D70"/>
    <w:rsid w:val="003348EA"/>
    <w:rsid w:val="00336E9C"/>
    <w:rsid w:val="00341DFA"/>
    <w:rsid w:val="0034455D"/>
    <w:rsid w:val="00345976"/>
    <w:rsid w:val="0034604B"/>
    <w:rsid w:val="00346D17"/>
    <w:rsid w:val="00347972"/>
    <w:rsid w:val="003559CC"/>
    <w:rsid w:val="003569D7"/>
    <w:rsid w:val="003608AC"/>
    <w:rsid w:val="0036465A"/>
    <w:rsid w:val="00384599"/>
    <w:rsid w:val="00392C65"/>
    <w:rsid w:val="00392ED5"/>
    <w:rsid w:val="003A19DC"/>
    <w:rsid w:val="003A1B45"/>
    <w:rsid w:val="003A7AEB"/>
    <w:rsid w:val="003B46FC"/>
    <w:rsid w:val="003B5767"/>
    <w:rsid w:val="003B6336"/>
    <w:rsid w:val="003B7605"/>
    <w:rsid w:val="003C1301"/>
    <w:rsid w:val="003C6BCA"/>
    <w:rsid w:val="003C7902"/>
    <w:rsid w:val="003D0BFF"/>
    <w:rsid w:val="003D3FB1"/>
    <w:rsid w:val="003D5A2F"/>
    <w:rsid w:val="003E5BE5"/>
    <w:rsid w:val="003F18D1"/>
    <w:rsid w:val="003F4F0E"/>
    <w:rsid w:val="003F511E"/>
    <w:rsid w:val="003F6E06"/>
    <w:rsid w:val="00401384"/>
    <w:rsid w:val="00403C7A"/>
    <w:rsid w:val="004057A6"/>
    <w:rsid w:val="004057A8"/>
    <w:rsid w:val="00406554"/>
    <w:rsid w:val="0041262A"/>
    <w:rsid w:val="004131B0"/>
    <w:rsid w:val="00415D23"/>
    <w:rsid w:val="00416379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77A12"/>
    <w:rsid w:val="00490801"/>
    <w:rsid w:val="004936C2"/>
    <w:rsid w:val="0049379C"/>
    <w:rsid w:val="004A1CA0"/>
    <w:rsid w:val="004A22E9"/>
    <w:rsid w:val="004A5BC5"/>
    <w:rsid w:val="004B023D"/>
    <w:rsid w:val="004B1937"/>
    <w:rsid w:val="004C0909"/>
    <w:rsid w:val="004C2660"/>
    <w:rsid w:val="004C3F97"/>
    <w:rsid w:val="004D2A37"/>
    <w:rsid w:val="004D3339"/>
    <w:rsid w:val="004D353F"/>
    <w:rsid w:val="004D36D7"/>
    <w:rsid w:val="004D682B"/>
    <w:rsid w:val="004E6152"/>
    <w:rsid w:val="004F344A"/>
    <w:rsid w:val="004F5B31"/>
    <w:rsid w:val="004F69C5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0F40"/>
    <w:rsid w:val="005322F7"/>
    <w:rsid w:val="005326BA"/>
    <w:rsid w:val="00536F43"/>
    <w:rsid w:val="00540AF3"/>
    <w:rsid w:val="00542DC7"/>
    <w:rsid w:val="005435FC"/>
    <w:rsid w:val="00544276"/>
    <w:rsid w:val="005510BA"/>
    <w:rsid w:val="00554B4E"/>
    <w:rsid w:val="0055579F"/>
    <w:rsid w:val="00556C02"/>
    <w:rsid w:val="00563249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2F92"/>
    <w:rsid w:val="005A6E62"/>
    <w:rsid w:val="005B3070"/>
    <w:rsid w:val="005B33A5"/>
    <w:rsid w:val="005D24D1"/>
    <w:rsid w:val="005D2B29"/>
    <w:rsid w:val="005D2C8A"/>
    <w:rsid w:val="005D354A"/>
    <w:rsid w:val="005E3235"/>
    <w:rsid w:val="005E4176"/>
    <w:rsid w:val="005E4CC5"/>
    <w:rsid w:val="005E5223"/>
    <w:rsid w:val="005E65B5"/>
    <w:rsid w:val="005E7CC6"/>
    <w:rsid w:val="005F3AE9"/>
    <w:rsid w:val="005F6892"/>
    <w:rsid w:val="006007BB"/>
    <w:rsid w:val="00601DC0"/>
    <w:rsid w:val="006034CB"/>
    <w:rsid w:val="0061107A"/>
    <w:rsid w:val="0061123B"/>
    <w:rsid w:val="006131CE"/>
    <w:rsid w:val="00617D6E"/>
    <w:rsid w:val="00622D61"/>
    <w:rsid w:val="00623CD3"/>
    <w:rsid w:val="00624198"/>
    <w:rsid w:val="00625CC2"/>
    <w:rsid w:val="006428E5"/>
    <w:rsid w:val="00644958"/>
    <w:rsid w:val="0066371D"/>
    <w:rsid w:val="0066424A"/>
    <w:rsid w:val="006677C3"/>
    <w:rsid w:val="00671915"/>
    <w:rsid w:val="00672919"/>
    <w:rsid w:val="00672FA7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0B9"/>
    <w:rsid w:val="006B5CA7"/>
    <w:rsid w:val="006B5E89"/>
    <w:rsid w:val="006B71FF"/>
    <w:rsid w:val="006C19B2"/>
    <w:rsid w:val="006C2CB6"/>
    <w:rsid w:val="006C30A0"/>
    <w:rsid w:val="006C35FF"/>
    <w:rsid w:val="006C37FD"/>
    <w:rsid w:val="006C3BA5"/>
    <w:rsid w:val="006C57F2"/>
    <w:rsid w:val="006C5949"/>
    <w:rsid w:val="006C6832"/>
    <w:rsid w:val="006C71D9"/>
    <w:rsid w:val="006D0AFB"/>
    <w:rsid w:val="006D1370"/>
    <w:rsid w:val="006D2C28"/>
    <w:rsid w:val="006D3FC1"/>
    <w:rsid w:val="006D4EF5"/>
    <w:rsid w:val="006E21C8"/>
    <w:rsid w:val="006E5061"/>
    <w:rsid w:val="006E6581"/>
    <w:rsid w:val="006E71DF"/>
    <w:rsid w:val="006F08ED"/>
    <w:rsid w:val="006F0E27"/>
    <w:rsid w:val="006F1CC4"/>
    <w:rsid w:val="006F2A86"/>
    <w:rsid w:val="006F3163"/>
    <w:rsid w:val="007016B4"/>
    <w:rsid w:val="00705FEC"/>
    <w:rsid w:val="0071147A"/>
    <w:rsid w:val="0071185D"/>
    <w:rsid w:val="007151A4"/>
    <w:rsid w:val="007159AE"/>
    <w:rsid w:val="007222AD"/>
    <w:rsid w:val="007267CF"/>
    <w:rsid w:val="00731F3F"/>
    <w:rsid w:val="00733BAB"/>
    <w:rsid w:val="007436BF"/>
    <w:rsid w:val="007443E9"/>
    <w:rsid w:val="00745DCE"/>
    <w:rsid w:val="00750FC0"/>
    <w:rsid w:val="00753D89"/>
    <w:rsid w:val="00755C9B"/>
    <w:rsid w:val="00760FE4"/>
    <w:rsid w:val="00761081"/>
    <w:rsid w:val="00763D8B"/>
    <w:rsid w:val="00765564"/>
    <w:rsid w:val="007657F6"/>
    <w:rsid w:val="0077125A"/>
    <w:rsid w:val="00771B86"/>
    <w:rsid w:val="00786147"/>
    <w:rsid w:val="00786F58"/>
    <w:rsid w:val="00787CC1"/>
    <w:rsid w:val="0079255E"/>
    <w:rsid w:val="00792F4E"/>
    <w:rsid w:val="0079398D"/>
    <w:rsid w:val="00796C25"/>
    <w:rsid w:val="007A287C"/>
    <w:rsid w:val="007A3B2A"/>
    <w:rsid w:val="007B04A7"/>
    <w:rsid w:val="007B0C4B"/>
    <w:rsid w:val="007B4846"/>
    <w:rsid w:val="007B5522"/>
    <w:rsid w:val="007C0EE0"/>
    <w:rsid w:val="007C1B71"/>
    <w:rsid w:val="007C2FBB"/>
    <w:rsid w:val="007C4976"/>
    <w:rsid w:val="007C4E56"/>
    <w:rsid w:val="007C7164"/>
    <w:rsid w:val="007D1984"/>
    <w:rsid w:val="007D2AFE"/>
    <w:rsid w:val="007D59CC"/>
    <w:rsid w:val="007E186B"/>
    <w:rsid w:val="007E3FEA"/>
    <w:rsid w:val="007E4EEE"/>
    <w:rsid w:val="007F01D5"/>
    <w:rsid w:val="007F0A0B"/>
    <w:rsid w:val="007F3A60"/>
    <w:rsid w:val="007F3D0B"/>
    <w:rsid w:val="007F7C94"/>
    <w:rsid w:val="00802018"/>
    <w:rsid w:val="00810E4B"/>
    <w:rsid w:val="00814118"/>
    <w:rsid w:val="00814BAA"/>
    <w:rsid w:val="00815933"/>
    <w:rsid w:val="00824295"/>
    <w:rsid w:val="008247AE"/>
    <w:rsid w:val="008313F3"/>
    <w:rsid w:val="00842901"/>
    <w:rsid w:val="00844F89"/>
    <w:rsid w:val="00846494"/>
    <w:rsid w:val="00847B20"/>
    <w:rsid w:val="008509D3"/>
    <w:rsid w:val="00853418"/>
    <w:rsid w:val="00857CF6"/>
    <w:rsid w:val="008610ED"/>
    <w:rsid w:val="00861C6A"/>
    <w:rsid w:val="00863CA5"/>
    <w:rsid w:val="00864E2B"/>
    <w:rsid w:val="00865199"/>
    <w:rsid w:val="00865919"/>
    <w:rsid w:val="00867EAF"/>
    <w:rsid w:val="008721D1"/>
    <w:rsid w:val="00873C6B"/>
    <w:rsid w:val="00875DB5"/>
    <w:rsid w:val="00875DD0"/>
    <w:rsid w:val="0088426A"/>
    <w:rsid w:val="00890108"/>
    <w:rsid w:val="00890D22"/>
    <w:rsid w:val="0089172E"/>
    <w:rsid w:val="00893877"/>
    <w:rsid w:val="0089532C"/>
    <w:rsid w:val="00896681"/>
    <w:rsid w:val="008A16BD"/>
    <w:rsid w:val="008A2749"/>
    <w:rsid w:val="008A38DD"/>
    <w:rsid w:val="008A3A90"/>
    <w:rsid w:val="008A4FF4"/>
    <w:rsid w:val="008A7B1A"/>
    <w:rsid w:val="008B06D4"/>
    <w:rsid w:val="008B1691"/>
    <w:rsid w:val="008B4F20"/>
    <w:rsid w:val="008B7FFD"/>
    <w:rsid w:val="008C2920"/>
    <w:rsid w:val="008C39C7"/>
    <w:rsid w:val="008C4307"/>
    <w:rsid w:val="008C777E"/>
    <w:rsid w:val="008D23DF"/>
    <w:rsid w:val="008D4FC2"/>
    <w:rsid w:val="008D73BF"/>
    <w:rsid w:val="008D7F09"/>
    <w:rsid w:val="008D7FEA"/>
    <w:rsid w:val="008E5B64"/>
    <w:rsid w:val="008E61BE"/>
    <w:rsid w:val="008E6FA6"/>
    <w:rsid w:val="008E7336"/>
    <w:rsid w:val="008E7DAA"/>
    <w:rsid w:val="008F0094"/>
    <w:rsid w:val="008F2673"/>
    <w:rsid w:val="008F340F"/>
    <w:rsid w:val="008F417E"/>
    <w:rsid w:val="00903523"/>
    <w:rsid w:val="0090659A"/>
    <w:rsid w:val="00915986"/>
    <w:rsid w:val="009167FF"/>
    <w:rsid w:val="00917624"/>
    <w:rsid w:val="00920D60"/>
    <w:rsid w:val="0092362D"/>
    <w:rsid w:val="00930386"/>
    <w:rsid w:val="009309F5"/>
    <w:rsid w:val="00933237"/>
    <w:rsid w:val="00933F28"/>
    <w:rsid w:val="00943B18"/>
    <w:rsid w:val="009476C0"/>
    <w:rsid w:val="009527A4"/>
    <w:rsid w:val="00963E34"/>
    <w:rsid w:val="00964DFA"/>
    <w:rsid w:val="0096631C"/>
    <w:rsid w:val="00980A7C"/>
    <w:rsid w:val="0098155C"/>
    <w:rsid w:val="00983B77"/>
    <w:rsid w:val="009918C3"/>
    <w:rsid w:val="00996053"/>
    <w:rsid w:val="0099637A"/>
    <w:rsid w:val="009974F9"/>
    <w:rsid w:val="009A0B2F"/>
    <w:rsid w:val="009A1CF4"/>
    <w:rsid w:val="009A2587"/>
    <w:rsid w:val="009A37D7"/>
    <w:rsid w:val="009A4E17"/>
    <w:rsid w:val="009A622D"/>
    <w:rsid w:val="009A6955"/>
    <w:rsid w:val="009B10EA"/>
    <w:rsid w:val="009B341C"/>
    <w:rsid w:val="009B3949"/>
    <w:rsid w:val="009B5747"/>
    <w:rsid w:val="009D0EDF"/>
    <w:rsid w:val="009D2C27"/>
    <w:rsid w:val="009E0FE6"/>
    <w:rsid w:val="009E2309"/>
    <w:rsid w:val="009E42B9"/>
    <w:rsid w:val="009E7C17"/>
    <w:rsid w:val="009F45D4"/>
    <w:rsid w:val="009F6DAC"/>
    <w:rsid w:val="009F7EC4"/>
    <w:rsid w:val="00A014A3"/>
    <w:rsid w:val="00A015DC"/>
    <w:rsid w:val="00A0412D"/>
    <w:rsid w:val="00A21211"/>
    <w:rsid w:val="00A25559"/>
    <w:rsid w:val="00A34E7F"/>
    <w:rsid w:val="00A4342E"/>
    <w:rsid w:val="00A46F0A"/>
    <w:rsid w:val="00A46F25"/>
    <w:rsid w:val="00A47BEA"/>
    <w:rsid w:val="00A47CC2"/>
    <w:rsid w:val="00A60146"/>
    <w:rsid w:val="00A622C4"/>
    <w:rsid w:val="00A62AE7"/>
    <w:rsid w:val="00A6472F"/>
    <w:rsid w:val="00A67EAF"/>
    <w:rsid w:val="00A7326B"/>
    <w:rsid w:val="00A74A49"/>
    <w:rsid w:val="00A754B4"/>
    <w:rsid w:val="00A75F26"/>
    <w:rsid w:val="00A807C1"/>
    <w:rsid w:val="00A83374"/>
    <w:rsid w:val="00A8541C"/>
    <w:rsid w:val="00A96172"/>
    <w:rsid w:val="00AA069A"/>
    <w:rsid w:val="00AA4EAA"/>
    <w:rsid w:val="00AA7D9A"/>
    <w:rsid w:val="00AB0D6A"/>
    <w:rsid w:val="00AB43B3"/>
    <w:rsid w:val="00AB49B9"/>
    <w:rsid w:val="00AB758A"/>
    <w:rsid w:val="00AC1E7E"/>
    <w:rsid w:val="00AC30AD"/>
    <w:rsid w:val="00AC507D"/>
    <w:rsid w:val="00AC63C8"/>
    <w:rsid w:val="00AC66E4"/>
    <w:rsid w:val="00AD4578"/>
    <w:rsid w:val="00AD68E9"/>
    <w:rsid w:val="00AD7D74"/>
    <w:rsid w:val="00AE56C0"/>
    <w:rsid w:val="00AF0D03"/>
    <w:rsid w:val="00AF2DBD"/>
    <w:rsid w:val="00B00914"/>
    <w:rsid w:val="00B02A8E"/>
    <w:rsid w:val="00B02AD4"/>
    <w:rsid w:val="00B035B5"/>
    <w:rsid w:val="00B052EE"/>
    <w:rsid w:val="00B05D5F"/>
    <w:rsid w:val="00B05E0E"/>
    <w:rsid w:val="00B1081F"/>
    <w:rsid w:val="00B12C81"/>
    <w:rsid w:val="00B24202"/>
    <w:rsid w:val="00B27499"/>
    <w:rsid w:val="00B3010D"/>
    <w:rsid w:val="00B31023"/>
    <w:rsid w:val="00B35151"/>
    <w:rsid w:val="00B36295"/>
    <w:rsid w:val="00B40752"/>
    <w:rsid w:val="00B433F2"/>
    <w:rsid w:val="00B458E8"/>
    <w:rsid w:val="00B5397B"/>
    <w:rsid w:val="00B54241"/>
    <w:rsid w:val="00B5607D"/>
    <w:rsid w:val="00B57DAD"/>
    <w:rsid w:val="00B62809"/>
    <w:rsid w:val="00B7675A"/>
    <w:rsid w:val="00B81898"/>
    <w:rsid w:val="00B83F81"/>
    <w:rsid w:val="00B878E7"/>
    <w:rsid w:val="00B9282C"/>
    <w:rsid w:val="00B94FBC"/>
    <w:rsid w:val="00B97278"/>
    <w:rsid w:val="00BA1D0B"/>
    <w:rsid w:val="00BA5C8F"/>
    <w:rsid w:val="00BA6972"/>
    <w:rsid w:val="00BB067A"/>
    <w:rsid w:val="00BB1E0D"/>
    <w:rsid w:val="00BB4D9B"/>
    <w:rsid w:val="00BB6079"/>
    <w:rsid w:val="00BB73FF"/>
    <w:rsid w:val="00BB7688"/>
    <w:rsid w:val="00BC135D"/>
    <w:rsid w:val="00BC7CAC"/>
    <w:rsid w:val="00BD530A"/>
    <w:rsid w:val="00BD6D76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36765"/>
    <w:rsid w:val="00C410D9"/>
    <w:rsid w:val="00C42688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77D07"/>
    <w:rsid w:val="00C81679"/>
    <w:rsid w:val="00C865B1"/>
    <w:rsid w:val="00C90311"/>
    <w:rsid w:val="00C91C26"/>
    <w:rsid w:val="00CA63B5"/>
    <w:rsid w:val="00CA73D5"/>
    <w:rsid w:val="00CA766E"/>
    <w:rsid w:val="00CB15DF"/>
    <w:rsid w:val="00CC1C87"/>
    <w:rsid w:val="00CC3000"/>
    <w:rsid w:val="00CC4859"/>
    <w:rsid w:val="00CC7A35"/>
    <w:rsid w:val="00CD072A"/>
    <w:rsid w:val="00CD270F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45AB"/>
    <w:rsid w:val="00D415AE"/>
    <w:rsid w:val="00D458EC"/>
    <w:rsid w:val="00D501B0"/>
    <w:rsid w:val="00D50367"/>
    <w:rsid w:val="00D52291"/>
    <w:rsid w:val="00D52582"/>
    <w:rsid w:val="00D56A0E"/>
    <w:rsid w:val="00D57AD3"/>
    <w:rsid w:val="00D57D5C"/>
    <w:rsid w:val="00D635FE"/>
    <w:rsid w:val="00D64B96"/>
    <w:rsid w:val="00D67F7D"/>
    <w:rsid w:val="00D729DE"/>
    <w:rsid w:val="00D75B6A"/>
    <w:rsid w:val="00D81134"/>
    <w:rsid w:val="00D84BDA"/>
    <w:rsid w:val="00D876A8"/>
    <w:rsid w:val="00D87F26"/>
    <w:rsid w:val="00D93063"/>
    <w:rsid w:val="00D933B0"/>
    <w:rsid w:val="00D977E8"/>
    <w:rsid w:val="00DA4C59"/>
    <w:rsid w:val="00DA5FF2"/>
    <w:rsid w:val="00DB1C89"/>
    <w:rsid w:val="00DB3763"/>
    <w:rsid w:val="00DB4029"/>
    <w:rsid w:val="00DB5F4D"/>
    <w:rsid w:val="00DB6DA5"/>
    <w:rsid w:val="00DC061A"/>
    <w:rsid w:val="00DC076B"/>
    <w:rsid w:val="00DC186F"/>
    <w:rsid w:val="00DC252F"/>
    <w:rsid w:val="00DC6050"/>
    <w:rsid w:val="00DE6F44"/>
    <w:rsid w:val="00DF1D4E"/>
    <w:rsid w:val="00E037D9"/>
    <w:rsid w:val="00E07A57"/>
    <w:rsid w:val="00E130EB"/>
    <w:rsid w:val="00E162CD"/>
    <w:rsid w:val="00E17FA5"/>
    <w:rsid w:val="00E26930"/>
    <w:rsid w:val="00E27257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D18"/>
    <w:rsid w:val="00E87D62"/>
    <w:rsid w:val="00E96DAD"/>
    <w:rsid w:val="00EA486E"/>
    <w:rsid w:val="00EA4FA3"/>
    <w:rsid w:val="00EB001B"/>
    <w:rsid w:val="00EB6C33"/>
    <w:rsid w:val="00ED20B3"/>
    <w:rsid w:val="00ED6019"/>
    <w:rsid w:val="00ED7830"/>
    <w:rsid w:val="00EE116B"/>
    <w:rsid w:val="00EE3909"/>
    <w:rsid w:val="00EE5787"/>
    <w:rsid w:val="00EE5BFB"/>
    <w:rsid w:val="00EF05DC"/>
    <w:rsid w:val="00EF4205"/>
    <w:rsid w:val="00EF4D0C"/>
    <w:rsid w:val="00EF5939"/>
    <w:rsid w:val="00F01714"/>
    <w:rsid w:val="00F0258F"/>
    <w:rsid w:val="00F02D06"/>
    <w:rsid w:val="00F06A00"/>
    <w:rsid w:val="00F06FDD"/>
    <w:rsid w:val="00F10819"/>
    <w:rsid w:val="00F12331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5B2A"/>
    <w:rsid w:val="00F46BD9"/>
    <w:rsid w:val="00F505C2"/>
    <w:rsid w:val="00F53138"/>
    <w:rsid w:val="00F60536"/>
    <w:rsid w:val="00F60BE0"/>
    <w:rsid w:val="00F6280E"/>
    <w:rsid w:val="00F65D20"/>
    <w:rsid w:val="00F7050A"/>
    <w:rsid w:val="00F75533"/>
    <w:rsid w:val="00F83376"/>
    <w:rsid w:val="00F86BB9"/>
    <w:rsid w:val="00FA0EA2"/>
    <w:rsid w:val="00FA3811"/>
    <w:rsid w:val="00FA3B9F"/>
    <w:rsid w:val="00FA3F06"/>
    <w:rsid w:val="00FA4A26"/>
    <w:rsid w:val="00FA7084"/>
    <w:rsid w:val="00FB0F18"/>
    <w:rsid w:val="00FB1929"/>
    <w:rsid w:val="00FB5043"/>
    <w:rsid w:val="00FB5FD9"/>
    <w:rsid w:val="00FB73E3"/>
    <w:rsid w:val="00FC0C92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  <w:rsid w:val="00FF7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Body Text Indent 3" w:uiPriority="0"/>
    <w:lsdException w:name="Hyperlink" w:uiPriority="0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2"/>
    <w:next w:val="BodyTextL25"/>
    <w:qFormat/>
    <w:rsid w:val="006C37FD"/>
    <w:pPr>
      <w:numPr>
        <w:ilvl w:val="1"/>
        <w:numId w:val="2"/>
      </w:numPr>
      <w:spacing w:before="240" w:after="120"/>
    </w:pPr>
    <w:rPr>
      <w:rFonts w:ascii="Arial" w:hAnsi="Arial"/>
      <w:color w:val="auto"/>
      <w:sz w:val="22"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Heading1"/>
    <w:next w:val="BodyTextL25"/>
    <w:qFormat/>
    <w:rsid w:val="006C37FD"/>
    <w:pPr>
      <w:numPr>
        <w:numId w:val="9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6C37FD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styleId="Hyperlink">
    <w:name w:val="Hyperlink"/>
    <w:rsid w:val="006C71D9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Body Text Indent 3" w:uiPriority="0"/>
    <w:lsdException w:name="Hyperlink" w:uiPriority="0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2"/>
    <w:next w:val="BodyTextL25"/>
    <w:qFormat/>
    <w:rsid w:val="006C37FD"/>
    <w:pPr>
      <w:numPr>
        <w:ilvl w:val="1"/>
        <w:numId w:val="2"/>
      </w:numPr>
      <w:spacing w:before="240" w:after="120"/>
    </w:pPr>
    <w:rPr>
      <w:rFonts w:ascii="Arial" w:hAnsi="Arial"/>
      <w:color w:val="auto"/>
      <w:sz w:val="22"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Heading1"/>
    <w:next w:val="BodyTextL25"/>
    <w:qFormat/>
    <w:rsid w:val="006C37FD"/>
    <w:pPr>
      <w:numPr>
        <w:numId w:val="9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6C37FD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styleId="Hyperlink">
    <w:name w:val="Hyperlink"/>
    <w:rsid w:val="006C71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image" Target="media/image9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microsoft.com/office/2007/relationships/stylesWithEffects" Target="stylesWithEffects.xml"/><Relationship Id="rId15" Type="http://schemas.openxmlformats.org/officeDocument/2006/relationships/image" Target="media/image4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hyperlink" Target="http://www.cisco.com" TargetMode="External"/><Relationship Id="rId19" Type="http://schemas.openxmlformats.org/officeDocument/2006/relationships/hyperlink" Target="http://www.google.com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http://www.cisco.com" TargetMode="External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442826-3373-4F5A-BF99-2F132A8F76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40</Words>
  <Characters>593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58</CharactersWithSpaces>
  <SharedDoc>false</SharedDoc>
  <HLinks>
    <vt:vector size="24" baseType="variant">
      <vt:variant>
        <vt:i4>2162739</vt:i4>
      </vt:variant>
      <vt:variant>
        <vt:i4>9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  <vt:variant>
        <vt:i4>5898267</vt:i4>
      </vt:variant>
      <vt:variant>
        <vt:i4>6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5898267</vt:i4>
      </vt:variant>
      <vt:variant>
        <vt:i4>3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5898267</vt:i4>
      </vt:variant>
      <vt:variant>
        <vt:i4>0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dholzing</cp:lastModifiedBy>
  <cp:revision>3</cp:revision>
  <cp:lastPrinted>2015-06-17T16:07:00Z</cp:lastPrinted>
  <dcterms:created xsi:type="dcterms:W3CDTF">2015-07-15T17:56:00Z</dcterms:created>
  <dcterms:modified xsi:type="dcterms:W3CDTF">2015-07-15T17:57:00Z</dcterms:modified>
</cp:coreProperties>
</file>